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8D93A" w14:textId="3DFED055" w:rsidR="0067422E" w:rsidRDefault="00FE15F6" w:rsidP="000919BC">
      <w:pPr>
        <w:spacing w:after="120" w:line="240" w:lineRule="auto"/>
        <w:rPr>
          <w:rFonts w:cs="Times New Roman"/>
          <w:b w:val="0"/>
          <w:sz w:val="32"/>
          <w:szCs w:val="32"/>
        </w:rPr>
      </w:pPr>
      <w:r>
        <w:rPr>
          <w:rFonts w:cs="Times New Roman"/>
          <w:b w:val="0"/>
          <w:noProof/>
          <w:sz w:val="32"/>
          <w:szCs w:val="32"/>
        </w:rPr>
        <w:drawing>
          <wp:inline distT="0" distB="0" distL="0" distR="0" wp14:anchorId="68632ED9" wp14:editId="09DC10F2">
            <wp:extent cx="2828066" cy="63286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981" cy="6771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879C1" w14:paraId="489CF06B" w14:textId="77777777" w:rsidTr="006879C1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</w:tcPr>
          <w:p w14:paraId="3D9FEC48" w14:textId="77777777" w:rsidR="00264576" w:rsidRDefault="00264576" w:rsidP="006879C1">
            <w:pPr>
              <w:spacing w:after="120"/>
              <w:rPr>
                <w:rFonts w:cs="Times New Roman"/>
                <w:bCs/>
                <w:szCs w:val="24"/>
              </w:rPr>
            </w:pPr>
          </w:p>
          <w:p w14:paraId="024FD8FA" w14:textId="77777777" w:rsidR="00264576" w:rsidRDefault="00264576" w:rsidP="006879C1">
            <w:pPr>
              <w:spacing w:after="120"/>
              <w:rPr>
                <w:rFonts w:cs="Times New Roman"/>
                <w:bCs/>
                <w:szCs w:val="24"/>
              </w:rPr>
            </w:pPr>
          </w:p>
          <w:p w14:paraId="2538A8A1" w14:textId="79708B47" w:rsidR="006879C1" w:rsidRPr="000919BC" w:rsidRDefault="006879C1" w:rsidP="006879C1">
            <w:pPr>
              <w:spacing w:after="120"/>
              <w:rPr>
                <w:rFonts w:cs="Times New Roman"/>
                <w:b w:val="0"/>
                <w:szCs w:val="24"/>
              </w:rPr>
            </w:pPr>
            <w:r w:rsidRPr="009C1296">
              <w:rPr>
                <w:rFonts w:cs="Times New Roman"/>
                <w:bCs/>
                <w:szCs w:val="24"/>
              </w:rPr>
              <w:t>Name:</w:t>
            </w:r>
            <w:r w:rsidR="004B5816">
              <w:rPr>
                <w:rFonts w:cs="Times New Roman"/>
                <w:bCs/>
                <w:szCs w:val="24"/>
              </w:rPr>
              <w:t xml:space="preserve">  LaTonya Tate</w:t>
            </w:r>
          </w:p>
          <w:p w14:paraId="09A9F60B" w14:textId="6DD0D4B5" w:rsidR="006879C1" w:rsidRPr="000919BC" w:rsidRDefault="006879C1" w:rsidP="006879C1">
            <w:pPr>
              <w:spacing w:after="120"/>
              <w:rPr>
                <w:rFonts w:cs="Times New Roman"/>
                <w:b w:val="0"/>
                <w:szCs w:val="24"/>
              </w:rPr>
            </w:pPr>
            <w:r w:rsidRPr="009C1296">
              <w:rPr>
                <w:rFonts w:cs="Times New Roman"/>
                <w:bCs/>
                <w:szCs w:val="24"/>
              </w:rPr>
              <w:t>Date:</w:t>
            </w:r>
            <w:r w:rsidR="004B5816">
              <w:rPr>
                <w:rFonts w:cs="Times New Roman"/>
                <w:bCs/>
                <w:szCs w:val="24"/>
              </w:rPr>
              <w:t xml:space="preserve">  May 12, 2022</w:t>
            </w:r>
          </w:p>
          <w:p w14:paraId="5850B765" w14:textId="77777777" w:rsidR="006879C1" w:rsidRPr="000919BC" w:rsidRDefault="006879C1" w:rsidP="006879C1">
            <w:pPr>
              <w:spacing w:after="120"/>
              <w:rPr>
                <w:rFonts w:cs="Times New Roman"/>
                <w:b w:val="0"/>
                <w:szCs w:val="24"/>
              </w:rPr>
            </w:pPr>
            <w:r w:rsidRPr="009C1296">
              <w:rPr>
                <w:rFonts w:cs="Times New Roman"/>
                <w:bCs/>
                <w:szCs w:val="24"/>
              </w:rPr>
              <w:t>Course:</w:t>
            </w:r>
          </w:p>
          <w:p w14:paraId="2B988EC3" w14:textId="77777777" w:rsidR="006879C1" w:rsidRPr="000919BC" w:rsidRDefault="006879C1" w:rsidP="006879C1">
            <w:pPr>
              <w:spacing w:after="120"/>
              <w:rPr>
                <w:rFonts w:cs="Times New Roman"/>
                <w:b w:val="0"/>
                <w:szCs w:val="24"/>
              </w:rPr>
            </w:pPr>
            <w:r w:rsidRPr="009C1296">
              <w:rPr>
                <w:rFonts w:cs="Times New Roman"/>
                <w:bCs/>
                <w:szCs w:val="24"/>
              </w:rPr>
              <w:t>Instructor:</w:t>
            </w:r>
          </w:p>
          <w:p w14:paraId="57CC0306" w14:textId="77777777" w:rsidR="006879C1" w:rsidRDefault="006879C1" w:rsidP="000919BC">
            <w:pPr>
              <w:spacing w:after="120"/>
              <w:rPr>
                <w:rFonts w:cs="Times New Roman"/>
                <w:bCs/>
                <w:szCs w:val="24"/>
              </w:rPr>
            </w:pPr>
          </w:p>
        </w:tc>
      </w:tr>
    </w:tbl>
    <w:p w14:paraId="049D1C09" w14:textId="77777777" w:rsidR="00A95616" w:rsidRPr="00A95616" w:rsidRDefault="00A95616" w:rsidP="00A95616">
      <w:pPr>
        <w:jc w:val="center"/>
        <w:rPr>
          <w:rFonts w:cs="Times New Roman"/>
          <w:sz w:val="36"/>
          <w:szCs w:val="36"/>
        </w:rPr>
      </w:pPr>
      <w:r w:rsidRPr="00A95616">
        <w:rPr>
          <w:rFonts w:cs="Times New Roman"/>
          <w:sz w:val="36"/>
          <w:szCs w:val="36"/>
        </w:rPr>
        <w:t>Social Justice Key Terminology and Cultural Identifiers Topic Essay Pre-Write</w:t>
      </w:r>
    </w:p>
    <w:p w14:paraId="4FF60BA5" w14:textId="33FD1498" w:rsidR="00082649" w:rsidRPr="000919BC" w:rsidRDefault="00082649" w:rsidP="000919BC">
      <w:pPr>
        <w:pStyle w:val="Heading1"/>
        <w:spacing w:before="0" w:after="120" w:line="240" w:lineRule="auto"/>
      </w:pPr>
      <w:r w:rsidRPr="000919BC">
        <w:t xml:space="preserve">Part 1:  </w:t>
      </w:r>
      <w:r w:rsidR="002A4335" w:rsidRPr="000919BC">
        <w:t xml:space="preserve">Social Justice Key Terminology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3687"/>
        <w:gridCol w:w="3688"/>
      </w:tblGrid>
      <w:tr w:rsidR="00082649" w14:paraId="26E6829E" w14:textId="77777777" w:rsidTr="00082649">
        <w:tc>
          <w:tcPr>
            <w:tcW w:w="1975" w:type="dxa"/>
            <w:shd w:val="clear" w:color="auto" w:fill="BFBFBF" w:themeFill="background1" w:themeFillShade="BF"/>
          </w:tcPr>
          <w:p w14:paraId="0BC7AE88" w14:textId="639CDF46" w:rsidR="00082649" w:rsidRPr="00601521" w:rsidRDefault="00082649" w:rsidP="00601521">
            <w:pPr>
              <w:spacing w:before="240" w:after="120"/>
              <w:jc w:val="center"/>
              <w:rPr>
                <w:sz w:val="28"/>
                <w:szCs w:val="28"/>
              </w:rPr>
            </w:pPr>
            <w:r w:rsidRPr="00601521">
              <w:rPr>
                <w:sz w:val="28"/>
                <w:szCs w:val="28"/>
              </w:rPr>
              <w:t>Term</w:t>
            </w:r>
          </w:p>
        </w:tc>
        <w:tc>
          <w:tcPr>
            <w:tcW w:w="3687" w:type="dxa"/>
            <w:shd w:val="clear" w:color="auto" w:fill="BFBFBF" w:themeFill="background1" w:themeFillShade="BF"/>
          </w:tcPr>
          <w:p w14:paraId="4DD97CB1" w14:textId="142E7924" w:rsidR="00082649" w:rsidRPr="00601521" w:rsidRDefault="00082649" w:rsidP="00601521">
            <w:pPr>
              <w:spacing w:before="240" w:after="120"/>
              <w:jc w:val="center"/>
              <w:rPr>
                <w:sz w:val="28"/>
                <w:szCs w:val="28"/>
              </w:rPr>
            </w:pPr>
            <w:r w:rsidRPr="00601521">
              <w:rPr>
                <w:sz w:val="28"/>
                <w:szCs w:val="28"/>
              </w:rPr>
              <w:t>Definition</w:t>
            </w:r>
          </w:p>
        </w:tc>
        <w:tc>
          <w:tcPr>
            <w:tcW w:w="3688" w:type="dxa"/>
            <w:shd w:val="clear" w:color="auto" w:fill="BFBFBF" w:themeFill="background1" w:themeFillShade="BF"/>
          </w:tcPr>
          <w:p w14:paraId="5C2C347D" w14:textId="55EA2574" w:rsidR="00082649" w:rsidRPr="00601521" w:rsidRDefault="00082649" w:rsidP="00601521">
            <w:pPr>
              <w:spacing w:before="240" w:after="120"/>
              <w:jc w:val="center"/>
              <w:rPr>
                <w:sz w:val="28"/>
                <w:szCs w:val="28"/>
              </w:rPr>
            </w:pPr>
            <w:r w:rsidRPr="00601521">
              <w:rPr>
                <w:sz w:val="28"/>
                <w:szCs w:val="28"/>
              </w:rPr>
              <w:t>School or Classroom Setting Description</w:t>
            </w:r>
          </w:p>
        </w:tc>
      </w:tr>
      <w:tr w:rsidR="00082649" w14:paraId="52C49834" w14:textId="77777777" w:rsidTr="00115786">
        <w:tc>
          <w:tcPr>
            <w:tcW w:w="1975" w:type="dxa"/>
          </w:tcPr>
          <w:p w14:paraId="26B773F4" w14:textId="77777777" w:rsidR="00082649" w:rsidRDefault="00082649" w:rsidP="000919BC">
            <w:pPr>
              <w:spacing w:after="120"/>
            </w:pPr>
            <w:r>
              <w:t>Social Justice</w:t>
            </w:r>
          </w:p>
          <w:p w14:paraId="1389A72F" w14:textId="0C6F5909" w:rsidR="002A4335" w:rsidRDefault="002A4335" w:rsidP="000919BC">
            <w:pPr>
              <w:spacing w:after="120"/>
            </w:pPr>
          </w:p>
        </w:tc>
        <w:tc>
          <w:tcPr>
            <w:tcW w:w="3687" w:type="dxa"/>
          </w:tcPr>
          <w:p w14:paraId="22DF67C1" w14:textId="14BC2811" w:rsidR="00082649" w:rsidRPr="00234907" w:rsidRDefault="00082649" w:rsidP="000919BC">
            <w:pPr>
              <w:spacing w:after="120"/>
              <w:rPr>
                <w:b w:val="0"/>
                <w:bCs/>
              </w:rPr>
            </w:pPr>
          </w:p>
        </w:tc>
        <w:tc>
          <w:tcPr>
            <w:tcW w:w="3688" w:type="dxa"/>
          </w:tcPr>
          <w:p w14:paraId="6F9C1AFF" w14:textId="77777777" w:rsidR="00082649" w:rsidRPr="00234907" w:rsidRDefault="00082649" w:rsidP="000919BC">
            <w:pPr>
              <w:spacing w:after="120"/>
              <w:rPr>
                <w:b w:val="0"/>
                <w:bCs/>
              </w:rPr>
            </w:pPr>
          </w:p>
        </w:tc>
      </w:tr>
      <w:tr w:rsidR="00082649" w14:paraId="22EC9506" w14:textId="77777777" w:rsidTr="00115786">
        <w:tc>
          <w:tcPr>
            <w:tcW w:w="1975" w:type="dxa"/>
          </w:tcPr>
          <w:p w14:paraId="7451D244" w14:textId="77777777" w:rsidR="00082649" w:rsidRDefault="00082649" w:rsidP="000919BC">
            <w:pPr>
              <w:spacing w:after="120"/>
            </w:pPr>
            <w:r>
              <w:t>Culture</w:t>
            </w:r>
          </w:p>
          <w:p w14:paraId="5F890026" w14:textId="66E82EA1" w:rsidR="002A4335" w:rsidRDefault="002A4335" w:rsidP="000919BC">
            <w:pPr>
              <w:spacing w:after="120"/>
            </w:pPr>
          </w:p>
        </w:tc>
        <w:tc>
          <w:tcPr>
            <w:tcW w:w="3687" w:type="dxa"/>
          </w:tcPr>
          <w:p w14:paraId="25D79217" w14:textId="77777777" w:rsidR="00082649" w:rsidRPr="00234907" w:rsidRDefault="00082649" w:rsidP="000919BC">
            <w:pPr>
              <w:spacing w:after="120"/>
              <w:rPr>
                <w:b w:val="0"/>
                <w:bCs/>
              </w:rPr>
            </w:pPr>
          </w:p>
        </w:tc>
        <w:tc>
          <w:tcPr>
            <w:tcW w:w="3688" w:type="dxa"/>
          </w:tcPr>
          <w:p w14:paraId="5A0C3F7D" w14:textId="77777777" w:rsidR="00082649" w:rsidRPr="00234907" w:rsidRDefault="00082649" w:rsidP="000919BC">
            <w:pPr>
              <w:spacing w:after="120"/>
              <w:rPr>
                <w:b w:val="0"/>
                <w:bCs/>
              </w:rPr>
            </w:pPr>
          </w:p>
        </w:tc>
      </w:tr>
      <w:tr w:rsidR="00082649" w14:paraId="27F52D34" w14:textId="77777777" w:rsidTr="00115786">
        <w:tc>
          <w:tcPr>
            <w:tcW w:w="1975" w:type="dxa"/>
          </w:tcPr>
          <w:p w14:paraId="4E6B635F" w14:textId="77777777" w:rsidR="00082649" w:rsidRDefault="00082649" w:rsidP="000919BC">
            <w:pPr>
              <w:spacing w:after="120"/>
            </w:pPr>
            <w:r>
              <w:t xml:space="preserve">Identity </w:t>
            </w:r>
          </w:p>
          <w:p w14:paraId="610748A4" w14:textId="01FC7D9B" w:rsidR="002A4335" w:rsidRDefault="002A4335" w:rsidP="000919BC">
            <w:pPr>
              <w:spacing w:after="120"/>
            </w:pPr>
          </w:p>
        </w:tc>
        <w:tc>
          <w:tcPr>
            <w:tcW w:w="3687" w:type="dxa"/>
          </w:tcPr>
          <w:p w14:paraId="6F7AA453" w14:textId="77777777" w:rsidR="00082649" w:rsidRPr="00234907" w:rsidRDefault="00082649" w:rsidP="000919BC">
            <w:pPr>
              <w:spacing w:after="120"/>
              <w:rPr>
                <w:b w:val="0"/>
                <w:bCs/>
              </w:rPr>
            </w:pPr>
          </w:p>
        </w:tc>
        <w:tc>
          <w:tcPr>
            <w:tcW w:w="3688" w:type="dxa"/>
          </w:tcPr>
          <w:p w14:paraId="4EFF01CE" w14:textId="77777777" w:rsidR="00082649" w:rsidRPr="00234907" w:rsidRDefault="00082649" w:rsidP="000919BC">
            <w:pPr>
              <w:spacing w:after="120"/>
              <w:rPr>
                <w:b w:val="0"/>
                <w:bCs/>
              </w:rPr>
            </w:pPr>
          </w:p>
        </w:tc>
      </w:tr>
      <w:tr w:rsidR="00082649" w14:paraId="660E11DB" w14:textId="77777777" w:rsidTr="00115786">
        <w:tc>
          <w:tcPr>
            <w:tcW w:w="1975" w:type="dxa"/>
          </w:tcPr>
          <w:p w14:paraId="325AAA53" w14:textId="77777777" w:rsidR="00082649" w:rsidRDefault="00082649" w:rsidP="000919BC">
            <w:pPr>
              <w:spacing w:after="120"/>
              <w:rPr>
                <w:rFonts w:cs="Times New Roman"/>
              </w:rPr>
            </w:pPr>
            <w:r w:rsidRPr="00425F91">
              <w:rPr>
                <w:rFonts w:cs="Times New Roman"/>
              </w:rPr>
              <w:t>Bias (including implicit bias)</w:t>
            </w:r>
          </w:p>
          <w:p w14:paraId="408BC5F3" w14:textId="08D018F8" w:rsidR="002A4335" w:rsidRDefault="002A4335" w:rsidP="000919BC">
            <w:pPr>
              <w:spacing w:after="120"/>
            </w:pPr>
          </w:p>
        </w:tc>
        <w:tc>
          <w:tcPr>
            <w:tcW w:w="3687" w:type="dxa"/>
          </w:tcPr>
          <w:p w14:paraId="4D35E287" w14:textId="77777777" w:rsidR="00082649" w:rsidRPr="00234907" w:rsidRDefault="00082649" w:rsidP="000919BC">
            <w:pPr>
              <w:spacing w:after="120"/>
              <w:rPr>
                <w:b w:val="0"/>
                <w:bCs/>
              </w:rPr>
            </w:pPr>
          </w:p>
        </w:tc>
        <w:tc>
          <w:tcPr>
            <w:tcW w:w="3688" w:type="dxa"/>
          </w:tcPr>
          <w:p w14:paraId="27403A6C" w14:textId="77777777" w:rsidR="00082649" w:rsidRPr="00234907" w:rsidRDefault="00082649" w:rsidP="000919BC">
            <w:pPr>
              <w:spacing w:after="120"/>
              <w:rPr>
                <w:b w:val="0"/>
                <w:bCs/>
              </w:rPr>
            </w:pPr>
          </w:p>
        </w:tc>
      </w:tr>
      <w:tr w:rsidR="00082649" w14:paraId="08FDE785" w14:textId="77777777" w:rsidTr="00115786">
        <w:tc>
          <w:tcPr>
            <w:tcW w:w="1975" w:type="dxa"/>
          </w:tcPr>
          <w:p w14:paraId="037F5A39" w14:textId="77777777" w:rsidR="00082649" w:rsidRDefault="00082649" w:rsidP="000919BC">
            <w:pPr>
              <w:spacing w:after="120"/>
              <w:rPr>
                <w:rFonts w:cs="Times New Roman"/>
              </w:rPr>
            </w:pPr>
            <w:r w:rsidRPr="00425F91">
              <w:rPr>
                <w:rFonts w:cs="Times New Roman"/>
              </w:rPr>
              <w:t>Diversity</w:t>
            </w:r>
          </w:p>
          <w:p w14:paraId="235593E6" w14:textId="5B450FE3" w:rsidR="002A4335" w:rsidRDefault="002A4335" w:rsidP="000919BC">
            <w:pPr>
              <w:spacing w:after="120"/>
            </w:pPr>
          </w:p>
        </w:tc>
        <w:tc>
          <w:tcPr>
            <w:tcW w:w="3687" w:type="dxa"/>
          </w:tcPr>
          <w:p w14:paraId="2517B40D" w14:textId="77777777" w:rsidR="00082649" w:rsidRPr="00234907" w:rsidRDefault="00082649" w:rsidP="000919BC">
            <w:pPr>
              <w:spacing w:after="120"/>
              <w:rPr>
                <w:b w:val="0"/>
                <w:bCs/>
              </w:rPr>
            </w:pPr>
          </w:p>
        </w:tc>
        <w:tc>
          <w:tcPr>
            <w:tcW w:w="3688" w:type="dxa"/>
          </w:tcPr>
          <w:p w14:paraId="196313DE" w14:textId="77777777" w:rsidR="00082649" w:rsidRPr="00234907" w:rsidRDefault="00082649" w:rsidP="000919BC">
            <w:pPr>
              <w:spacing w:after="120"/>
              <w:rPr>
                <w:b w:val="0"/>
                <w:bCs/>
              </w:rPr>
            </w:pPr>
          </w:p>
        </w:tc>
      </w:tr>
      <w:tr w:rsidR="00082649" w14:paraId="1C6E994C" w14:textId="77777777" w:rsidTr="00115786">
        <w:tc>
          <w:tcPr>
            <w:tcW w:w="1975" w:type="dxa"/>
          </w:tcPr>
          <w:p w14:paraId="05BF321C" w14:textId="3ACE46EA" w:rsidR="00082649" w:rsidRDefault="00617892" w:rsidP="000919BC">
            <w:pPr>
              <w:spacing w:after="120"/>
              <w:rPr>
                <w:rFonts w:cs="Times New Roman"/>
              </w:rPr>
            </w:pPr>
            <w:r>
              <w:rPr>
                <w:rFonts w:cs="Times New Roman"/>
              </w:rPr>
              <w:t>Tolerance</w:t>
            </w:r>
          </w:p>
          <w:p w14:paraId="4035645E" w14:textId="47B4FF9E" w:rsidR="002A4335" w:rsidRPr="00425F91" w:rsidRDefault="002A4335" w:rsidP="000919BC">
            <w:pPr>
              <w:spacing w:after="120"/>
              <w:rPr>
                <w:rFonts w:cs="Times New Roman"/>
              </w:rPr>
            </w:pPr>
          </w:p>
        </w:tc>
        <w:tc>
          <w:tcPr>
            <w:tcW w:w="3687" w:type="dxa"/>
          </w:tcPr>
          <w:p w14:paraId="5B583A8C" w14:textId="77777777" w:rsidR="00082649" w:rsidRPr="00234907" w:rsidRDefault="00082649" w:rsidP="000919BC">
            <w:pPr>
              <w:spacing w:after="120"/>
              <w:rPr>
                <w:b w:val="0"/>
                <w:bCs/>
              </w:rPr>
            </w:pPr>
          </w:p>
        </w:tc>
        <w:tc>
          <w:tcPr>
            <w:tcW w:w="3688" w:type="dxa"/>
          </w:tcPr>
          <w:p w14:paraId="62CAE2E0" w14:textId="77777777" w:rsidR="00082649" w:rsidRPr="00234907" w:rsidRDefault="00082649" w:rsidP="000919BC">
            <w:pPr>
              <w:spacing w:after="120"/>
              <w:rPr>
                <w:b w:val="0"/>
                <w:bCs/>
              </w:rPr>
            </w:pPr>
          </w:p>
        </w:tc>
      </w:tr>
      <w:tr w:rsidR="00082649" w14:paraId="49061B4F" w14:textId="77777777" w:rsidTr="00115786">
        <w:tc>
          <w:tcPr>
            <w:tcW w:w="1975" w:type="dxa"/>
          </w:tcPr>
          <w:p w14:paraId="6A802E49" w14:textId="4E3060ED" w:rsidR="00082649" w:rsidRDefault="00C82BF8" w:rsidP="000919BC">
            <w:pPr>
              <w:spacing w:after="120"/>
              <w:rPr>
                <w:rFonts w:cs="Times New Roman"/>
              </w:rPr>
            </w:pPr>
            <w:r>
              <w:rPr>
                <w:rFonts w:cs="Times New Roman"/>
              </w:rPr>
              <w:t>Discrimination</w:t>
            </w:r>
          </w:p>
          <w:p w14:paraId="28E9A87E" w14:textId="12F20A41" w:rsidR="002A4335" w:rsidRPr="00425F91" w:rsidRDefault="002A4335" w:rsidP="000919BC">
            <w:pPr>
              <w:spacing w:after="120"/>
              <w:rPr>
                <w:rFonts w:cs="Times New Roman"/>
              </w:rPr>
            </w:pPr>
          </w:p>
        </w:tc>
        <w:tc>
          <w:tcPr>
            <w:tcW w:w="3687" w:type="dxa"/>
          </w:tcPr>
          <w:p w14:paraId="26F1B7DA" w14:textId="77777777" w:rsidR="00082649" w:rsidRPr="00234907" w:rsidRDefault="00082649" w:rsidP="000919BC">
            <w:pPr>
              <w:spacing w:after="120"/>
              <w:rPr>
                <w:b w:val="0"/>
                <w:bCs/>
              </w:rPr>
            </w:pPr>
          </w:p>
        </w:tc>
        <w:tc>
          <w:tcPr>
            <w:tcW w:w="3688" w:type="dxa"/>
          </w:tcPr>
          <w:p w14:paraId="2226E403" w14:textId="77777777" w:rsidR="00082649" w:rsidRPr="00234907" w:rsidRDefault="00082649" w:rsidP="000919BC">
            <w:pPr>
              <w:spacing w:after="120"/>
              <w:rPr>
                <w:b w:val="0"/>
                <w:bCs/>
              </w:rPr>
            </w:pPr>
          </w:p>
        </w:tc>
      </w:tr>
    </w:tbl>
    <w:p w14:paraId="2161CAE2" w14:textId="77777777" w:rsidR="009C1296" w:rsidRDefault="009C1296" w:rsidP="000919BC">
      <w:pPr>
        <w:spacing w:after="120" w:line="240" w:lineRule="auto"/>
        <w:rPr>
          <w:rFonts w:cs="Times New Roman"/>
          <w:b w:val="0"/>
          <w:u w:val="single"/>
        </w:rPr>
      </w:pPr>
    </w:p>
    <w:p w14:paraId="018721A8" w14:textId="6484D72F" w:rsidR="00EC164E" w:rsidRDefault="005B335A" w:rsidP="000919BC">
      <w:pPr>
        <w:spacing w:after="120" w:line="240" w:lineRule="auto"/>
        <w:rPr>
          <w:rFonts w:cs="Times New Roman"/>
        </w:rPr>
      </w:pPr>
      <w:r w:rsidRPr="00601521">
        <w:rPr>
          <w:rFonts w:cs="Times New Roman"/>
        </w:rPr>
        <w:lastRenderedPageBreak/>
        <w:t>Reflection</w:t>
      </w:r>
      <w:r w:rsidR="00934D20" w:rsidRPr="00601521">
        <w:rPr>
          <w:rFonts w:cs="Times New Roman"/>
        </w:rPr>
        <w:t xml:space="preserve"> 1</w:t>
      </w:r>
      <w:r w:rsidRPr="00601521">
        <w:rPr>
          <w:rFonts w:cs="Times New Roman"/>
        </w:rPr>
        <w:t>:</w:t>
      </w:r>
      <w:r w:rsidR="00EC164E" w:rsidRPr="00EC164E">
        <w:rPr>
          <w:rFonts w:cs="Times New Roman"/>
        </w:rPr>
        <w:t xml:space="preserve"> </w:t>
      </w:r>
      <w:r w:rsidR="00EC164E" w:rsidRPr="00234907">
        <w:rPr>
          <w:rFonts w:cs="Times New Roman"/>
          <w:b w:val="0"/>
          <w:bCs/>
        </w:rPr>
        <w:t>In 50 to 100 words</w:t>
      </w:r>
      <w:r w:rsidR="00032447" w:rsidRPr="00234907">
        <w:rPr>
          <w:rFonts w:cs="Times New Roman"/>
          <w:b w:val="0"/>
          <w:bCs/>
        </w:rPr>
        <w:t>,</w:t>
      </w:r>
      <w:r w:rsidR="00EC164E" w:rsidRPr="00234907">
        <w:rPr>
          <w:rFonts w:cs="Times New Roman"/>
          <w:b w:val="0"/>
          <w:bCs/>
        </w:rPr>
        <w:t xml:space="preserve"> reflect on how diversity presents both challenges and opportunities for teachers. </w:t>
      </w:r>
    </w:p>
    <w:p w14:paraId="574023E1" w14:textId="08EF1963" w:rsidR="000919BC" w:rsidRDefault="000919BC" w:rsidP="000919BC">
      <w:pPr>
        <w:spacing w:after="120" w:line="240" w:lineRule="auto"/>
        <w:rPr>
          <w:rFonts w:cs="Times New Roman"/>
          <w:b w:val="0"/>
          <w:bCs/>
        </w:rPr>
      </w:pPr>
    </w:p>
    <w:p w14:paraId="57AD9380" w14:textId="6C8FEF2C" w:rsidR="00626BE4" w:rsidRDefault="00626BE4" w:rsidP="000919BC">
      <w:pPr>
        <w:spacing w:after="120" w:line="240" w:lineRule="auto"/>
        <w:rPr>
          <w:rFonts w:cs="Times New Roman"/>
          <w:b w:val="0"/>
          <w:bCs/>
        </w:rPr>
      </w:pPr>
    </w:p>
    <w:p w14:paraId="68D76677" w14:textId="77777777" w:rsidR="00AD2908" w:rsidRDefault="00AD2908" w:rsidP="000919BC">
      <w:pPr>
        <w:spacing w:after="120" w:line="240" w:lineRule="auto"/>
        <w:rPr>
          <w:rFonts w:cs="Times New Roman"/>
          <w:b w:val="0"/>
          <w:bCs/>
        </w:rPr>
      </w:pPr>
    </w:p>
    <w:p w14:paraId="4F7CFC7D" w14:textId="77777777" w:rsidR="00626BE4" w:rsidRDefault="00626BE4" w:rsidP="000919BC">
      <w:pPr>
        <w:tabs>
          <w:tab w:val="left" w:pos="1005"/>
        </w:tabs>
        <w:spacing w:after="120" w:line="240" w:lineRule="auto"/>
        <w:rPr>
          <w:rFonts w:cs="Times New Roman"/>
          <w:bCs/>
        </w:rPr>
      </w:pPr>
    </w:p>
    <w:p w14:paraId="7B11ACC5" w14:textId="6A4FDF67" w:rsidR="00E6746C" w:rsidRPr="00234907" w:rsidRDefault="00E6746C" w:rsidP="00234907">
      <w:pPr>
        <w:pStyle w:val="Heading1"/>
      </w:pPr>
      <w:r w:rsidRPr="00234907">
        <w:t>Part 2 -</w:t>
      </w:r>
      <w:r w:rsidR="005B335A" w:rsidRPr="00234907">
        <w:t xml:space="preserve"> Cultural Identifiers Topic Essay Pre-Wri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260"/>
        <w:gridCol w:w="810"/>
        <w:gridCol w:w="5665"/>
      </w:tblGrid>
      <w:tr w:rsidR="00AF0FD0" w14:paraId="42364C6E" w14:textId="77777777" w:rsidTr="00507002">
        <w:tc>
          <w:tcPr>
            <w:tcW w:w="9350" w:type="dxa"/>
            <w:gridSpan w:val="4"/>
            <w:shd w:val="clear" w:color="auto" w:fill="D9D9D9" w:themeFill="background1" w:themeFillShade="D9"/>
          </w:tcPr>
          <w:p w14:paraId="54FE7E0B" w14:textId="01DE7565" w:rsidR="00AF0FD0" w:rsidRPr="00CF0F41" w:rsidRDefault="00AF0FD0" w:rsidP="008E0CA4">
            <w:pPr>
              <w:spacing w:after="120"/>
              <w:rPr>
                <w:rFonts w:eastAsia="Times New Roman" w:cs="Times New Roman"/>
                <w:color w:val="000000"/>
                <w:szCs w:val="24"/>
                <w:shd w:val="clear" w:color="auto" w:fill="FFFFFF"/>
              </w:rPr>
            </w:pPr>
            <w:r w:rsidRPr="00402FA8">
              <w:rPr>
                <w:rFonts w:eastAsia="Times New Roman" w:cs="Times New Roman"/>
                <w:color w:val="000000"/>
                <w:szCs w:val="24"/>
              </w:rPr>
              <w:t>In the space below please include your topic and 2-3 sentences</w:t>
            </w:r>
            <w:r w:rsidR="009177A9" w:rsidRPr="00402FA8">
              <w:rPr>
                <w:rFonts w:eastAsia="Times New Roman" w:cs="Times New Roman"/>
                <w:color w:val="000000"/>
                <w:szCs w:val="24"/>
              </w:rPr>
              <w:t>.</w:t>
            </w:r>
          </w:p>
        </w:tc>
      </w:tr>
      <w:tr w:rsidR="00BB795A" w14:paraId="6BD91A6C" w14:textId="77777777" w:rsidTr="00BB795A">
        <w:tc>
          <w:tcPr>
            <w:tcW w:w="1615" w:type="dxa"/>
            <w:shd w:val="clear" w:color="auto" w:fill="D9D9D9" w:themeFill="background1" w:themeFillShade="D9"/>
          </w:tcPr>
          <w:p w14:paraId="4298D0E0" w14:textId="312F54B7" w:rsidR="00BB795A" w:rsidRPr="00150A5F" w:rsidRDefault="00BB795A" w:rsidP="008E0CA4">
            <w:pPr>
              <w:spacing w:after="120"/>
              <w:rPr>
                <w:rFonts w:eastAsia="Times New Roman" w:cs="Times New Roman"/>
                <w:color w:val="000000"/>
                <w:szCs w:val="24"/>
                <w:shd w:val="clear" w:color="auto" w:fill="FFFFFF"/>
              </w:rPr>
            </w:pPr>
            <w:r w:rsidRPr="00150A5F">
              <w:rPr>
                <w:rFonts w:eastAsia="Times New Roman" w:cs="Times New Roman"/>
                <w:color w:val="000000"/>
                <w:szCs w:val="24"/>
              </w:rPr>
              <w:t>Task</w:t>
            </w:r>
          </w:p>
        </w:tc>
        <w:tc>
          <w:tcPr>
            <w:tcW w:w="7735" w:type="dxa"/>
            <w:gridSpan w:val="3"/>
            <w:shd w:val="clear" w:color="auto" w:fill="D9D9D9" w:themeFill="background1" w:themeFillShade="D9"/>
          </w:tcPr>
          <w:p w14:paraId="56613FCA" w14:textId="4341BABE" w:rsidR="00BB795A" w:rsidRPr="00507002" w:rsidRDefault="00BB795A" w:rsidP="008E0CA4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</w:pPr>
            <w:r w:rsidRPr="00D2723A">
              <w:rPr>
                <w:rFonts w:eastAsia="Times New Roman" w:cs="Times New Roman"/>
                <w:color w:val="000000"/>
                <w:szCs w:val="24"/>
              </w:rPr>
              <w:t>Directions</w:t>
            </w:r>
          </w:p>
        </w:tc>
      </w:tr>
      <w:tr w:rsidR="00150A5F" w14:paraId="680C710E" w14:textId="77777777" w:rsidTr="00BB795A">
        <w:tc>
          <w:tcPr>
            <w:tcW w:w="1615" w:type="dxa"/>
            <w:shd w:val="clear" w:color="auto" w:fill="D9D9D9" w:themeFill="background1" w:themeFillShade="D9"/>
          </w:tcPr>
          <w:p w14:paraId="38C17449" w14:textId="44985548" w:rsidR="00150A5F" w:rsidRPr="00150A5F" w:rsidRDefault="00150A5F" w:rsidP="00150A5F">
            <w:pPr>
              <w:pStyle w:val="ListParagraph"/>
              <w:numPr>
                <w:ilvl w:val="0"/>
                <w:numId w:val="19"/>
              </w:numPr>
              <w:spacing w:after="120"/>
              <w:rPr>
                <w:rFonts w:eastAsia="Times New Roman" w:cs="Times New Roman"/>
                <w:color w:val="000000"/>
                <w:szCs w:val="24"/>
                <w:highlight w:val="lightGray"/>
                <w:shd w:val="clear" w:color="auto" w:fill="FFFFFF"/>
              </w:rPr>
            </w:pPr>
          </w:p>
        </w:tc>
        <w:tc>
          <w:tcPr>
            <w:tcW w:w="7735" w:type="dxa"/>
            <w:gridSpan w:val="3"/>
            <w:shd w:val="clear" w:color="auto" w:fill="D9D9D9" w:themeFill="background1" w:themeFillShade="D9"/>
          </w:tcPr>
          <w:p w14:paraId="6D9ACF82" w14:textId="78BCC2EC" w:rsidR="00150A5F" w:rsidRDefault="001D5444" w:rsidP="00150A5F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  <w:r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S</w:t>
            </w:r>
            <w:r w:rsidR="00150A5F" w:rsidRPr="008E0CA4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elect </w:t>
            </w:r>
            <w:r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the</w:t>
            </w:r>
            <w:r w:rsidRPr="008E0CA4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 </w:t>
            </w:r>
            <w:r w:rsidR="00150A5F" w:rsidRPr="008E0CA4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topic for your essay. The controversial topic you select is up to you, but it must relate to K-12 </w:t>
            </w:r>
            <w:r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e</w:t>
            </w:r>
            <w:r w:rsidR="00150A5F" w:rsidRPr="008E0CA4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ducation and align with at least one cultural identifier. </w:t>
            </w:r>
          </w:p>
          <w:p w14:paraId="6717ADFA" w14:textId="77777777" w:rsidR="00150A5F" w:rsidRDefault="00150A5F" w:rsidP="00150A5F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  <w:r w:rsidRPr="008E0CA4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Some example topics could include but are not limited to: </w:t>
            </w:r>
          </w:p>
          <w:p w14:paraId="127A447D" w14:textId="5DE9655F" w:rsidR="00150A5F" w:rsidRPr="008E0CA4" w:rsidRDefault="00B72A46" w:rsidP="00150A5F">
            <w:pPr>
              <w:pStyle w:val="ListParagraph"/>
              <w:numPr>
                <w:ilvl w:val="0"/>
                <w:numId w:val="17"/>
              </w:numPr>
              <w:spacing w:after="120" w:line="259" w:lineRule="auto"/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</w:pPr>
            <w:r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T</w:t>
            </w:r>
            <w:r w:rsidR="00150A5F" w:rsidRPr="008E0CA4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eacher shortage </w:t>
            </w:r>
          </w:p>
          <w:p w14:paraId="77A21BC4" w14:textId="2F4A2AEE" w:rsidR="00150A5F" w:rsidRPr="008E0CA4" w:rsidRDefault="00B72A46" w:rsidP="00150A5F">
            <w:pPr>
              <w:pStyle w:val="ListParagraph"/>
              <w:numPr>
                <w:ilvl w:val="0"/>
                <w:numId w:val="17"/>
              </w:numPr>
              <w:spacing w:after="120" w:line="259" w:lineRule="auto"/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</w:pPr>
            <w:r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D</w:t>
            </w:r>
            <w:r w:rsidR="00150A5F" w:rsidRPr="008E0CA4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ress code </w:t>
            </w:r>
          </w:p>
          <w:p w14:paraId="21101C6D" w14:textId="010F3B3E" w:rsidR="00150A5F" w:rsidRPr="008E0CA4" w:rsidRDefault="00B72A46" w:rsidP="00150A5F">
            <w:pPr>
              <w:pStyle w:val="ListParagraph"/>
              <w:numPr>
                <w:ilvl w:val="0"/>
                <w:numId w:val="17"/>
              </w:numPr>
              <w:spacing w:after="120" w:line="259" w:lineRule="auto"/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</w:pPr>
            <w:r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T</w:t>
            </w:r>
            <w:r w:rsidR="00150A5F" w:rsidRPr="008E0CA4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echnology in the classroom </w:t>
            </w:r>
          </w:p>
          <w:p w14:paraId="021F3C92" w14:textId="2A21BED2" w:rsidR="00150A5F" w:rsidRPr="008E0CA4" w:rsidRDefault="00B72A46" w:rsidP="00150A5F">
            <w:pPr>
              <w:pStyle w:val="ListParagraph"/>
              <w:numPr>
                <w:ilvl w:val="0"/>
                <w:numId w:val="17"/>
              </w:numPr>
              <w:spacing w:after="120" w:line="259" w:lineRule="auto"/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</w:pPr>
            <w:r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R</w:t>
            </w:r>
            <w:r w:rsidR="00150A5F" w:rsidRPr="008E0CA4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eligion in schools </w:t>
            </w:r>
          </w:p>
          <w:p w14:paraId="03635EA5" w14:textId="23575BEE" w:rsidR="00150A5F" w:rsidRPr="008E0CA4" w:rsidRDefault="00B72A46" w:rsidP="00150A5F">
            <w:pPr>
              <w:pStyle w:val="ListParagraph"/>
              <w:numPr>
                <w:ilvl w:val="0"/>
                <w:numId w:val="17"/>
              </w:numPr>
              <w:spacing w:after="120" w:line="259" w:lineRule="auto"/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</w:pPr>
            <w:r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S</w:t>
            </w:r>
            <w:r w:rsidR="00150A5F" w:rsidRPr="008E0CA4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chool choice </w:t>
            </w:r>
          </w:p>
          <w:p w14:paraId="16329CDD" w14:textId="4D72980E" w:rsidR="00150A5F" w:rsidRPr="008E0CA4" w:rsidRDefault="00B72A46" w:rsidP="00150A5F">
            <w:pPr>
              <w:pStyle w:val="ListParagraph"/>
              <w:numPr>
                <w:ilvl w:val="0"/>
                <w:numId w:val="17"/>
              </w:numPr>
              <w:spacing w:after="120" w:line="259" w:lineRule="auto"/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</w:pPr>
            <w:r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C</w:t>
            </w:r>
            <w:r w:rsidR="00150A5F" w:rsidRPr="008E0CA4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urriculum, </w:t>
            </w:r>
          </w:p>
          <w:p w14:paraId="2EB8883E" w14:textId="7AC3E05C" w:rsidR="00150A5F" w:rsidRPr="008E0CA4" w:rsidRDefault="00B72A46" w:rsidP="00150A5F">
            <w:pPr>
              <w:pStyle w:val="ListParagraph"/>
              <w:numPr>
                <w:ilvl w:val="0"/>
                <w:numId w:val="17"/>
              </w:numPr>
              <w:spacing w:after="120" w:line="259" w:lineRule="auto"/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</w:pPr>
            <w:r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H</w:t>
            </w:r>
            <w:r w:rsidR="00150A5F" w:rsidRPr="008E0CA4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ealth education </w:t>
            </w:r>
          </w:p>
          <w:p w14:paraId="784F856E" w14:textId="095E9C96" w:rsidR="00150A5F" w:rsidRPr="00150A5F" w:rsidRDefault="00CF0F41" w:rsidP="00150A5F">
            <w:pPr>
              <w:pStyle w:val="ListParagraph"/>
              <w:numPr>
                <w:ilvl w:val="0"/>
                <w:numId w:val="17"/>
              </w:numPr>
              <w:spacing w:after="120" w:line="259" w:lineRule="auto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  <w:r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I</w:t>
            </w:r>
            <w:r w:rsidR="00150A5F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ssue</w:t>
            </w:r>
            <w:r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s</w:t>
            </w:r>
            <w:r w:rsidR="00150A5F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 </w:t>
            </w:r>
            <w:r w:rsidR="00150A5F" w:rsidRPr="008E0CA4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that LGBTQ+ Youth face</w:t>
            </w:r>
            <w:r w:rsidR="00150A5F" w:rsidRPr="00150A5F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 </w:t>
            </w:r>
          </w:p>
          <w:p w14:paraId="1DBEB96C" w14:textId="77777777" w:rsidR="00150A5F" w:rsidRPr="00150A5F" w:rsidRDefault="00150A5F" w:rsidP="00150A5F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  <w:r w:rsidRPr="00150A5F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You will need to examine these major topics as you may discover sub-topics within the items that can be written about. </w:t>
            </w:r>
          </w:p>
          <w:p w14:paraId="38DC280C" w14:textId="773ABF89" w:rsidR="00150A5F" w:rsidRPr="00241463" w:rsidRDefault="00150A5F" w:rsidP="00150A5F">
            <w:pPr>
              <w:spacing w:after="120"/>
              <w:ind w:left="720"/>
              <w:rPr>
                <w:rFonts w:eastAsia="Times New Roman" w:cs="Times New Roman"/>
                <w:b w:val="0"/>
                <w:bCs/>
                <w:i/>
                <w:iCs/>
                <w:color w:val="000000"/>
                <w:szCs w:val="24"/>
                <w:shd w:val="clear" w:color="auto" w:fill="FFFFFF"/>
              </w:rPr>
            </w:pPr>
            <w:r w:rsidRPr="00150A5F">
              <w:rPr>
                <w:rFonts w:eastAsia="Times New Roman" w:cs="Times New Roman"/>
                <w:b w:val="0"/>
                <w:bCs/>
                <w:i/>
                <w:iCs/>
                <w:color w:val="000000"/>
                <w:szCs w:val="24"/>
              </w:rPr>
              <w:t>Example</w:t>
            </w:r>
            <w:r w:rsidR="00A30162">
              <w:rPr>
                <w:rFonts w:eastAsia="Times New Roman" w:cs="Times New Roman"/>
                <w:b w:val="0"/>
                <w:bCs/>
                <w:i/>
                <w:iCs/>
                <w:color w:val="000000"/>
                <w:szCs w:val="24"/>
              </w:rPr>
              <w:t>:</w:t>
            </w:r>
            <w:r w:rsidRPr="00150A5F">
              <w:rPr>
                <w:rFonts w:eastAsia="Times New Roman" w:cs="Times New Roman"/>
                <w:b w:val="0"/>
                <w:bCs/>
                <w:i/>
                <w:iCs/>
                <w:color w:val="000000"/>
                <w:szCs w:val="24"/>
              </w:rPr>
              <w:t xml:space="preserve"> </w:t>
            </w:r>
            <w:r w:rsidR="00A118F9">
              <w:rPr>
                <w:rFonts w:eastAsia="Times New Roman" w:cs="Times New Roman"/>
                <w:b w:val="0"/>
                <w:bCs/>
                <w:i/>
                <w:iCs/>
                <w:color w:val="000000"/>
                <w:szCs w:val="24"/>
              </w:rPr>
              <w:t>W</w:t>
            </w:r>
            <w:r w:rsidRPr="00150A5F">
              <w:rPr>
                <w:rFonts w:eastAsia="Times New Roman" w:cs="Times New Roman"/>
                <w:b w:val="0"/>
                <w:bCs/>
                <w:i/>
                <w:iCs/>
                <w:color w:val="000000"/>
                <w:szCs w:val="24"/>
              </w:rPr>
              <w:t xml:space="preserve">hen looking at technology in the classroom you may wish to examine technology access in schools </w:t>
            </w:r>
            <w:r w:rsidR="00A328B9">
              <w:rPr>
                <w:rFonts w:eastAsia="Times New Roman" w:cs="Times New Roman"/>
                <w:b w:val="0"/>
                <w:bCs/>
                <w:i/>
                <w:iCs/>
                <w:color w:val="000000"/>
                <w:szCs w:val="24"/>
              </w:rPr>
              <w:t>with a</w:t>
            </w:r>
            <w:r w:rsidRPr="00150A5F">
              <w:rPr>
                <w:rFonts w:eastAsia="Times New Roman" w:cs="Times New Roman"/>
                <w:b w:val="0"/>
                <w:bCs/>
                <w:i/>
                <w:iCs/>
                <w:color w:val="000000"/>
                <w:szCs w:val="24"/>
              </w:rPr>
              <w:t xml:space="preserve"> low socioeconomic status.</w:t>
            </w:r>
            <w:r w:rsidRPr="00241463">
              <w:rPr>
                <w:rFonts w:eastAsia="Times New Roman" w:cs="Times New Roman"/>
                <w:b w:val="0"/>
                <w:bCs/>
                <w:i/>
                <w:iCs/>
                <w:color w:val="000000"/>
                <w:szCs w:val="24"/>
                <w:shd w:val="clear" w:color="auto" w:fill="FFFFFF"/>
              </w:rPr>
              <w:t xml:space="preserve"> </w:t>
            </w:r>
            <w:r w:rsidRPr="00241463">
              <w:rPr>
                <w:rFonts w:eastAsia="Times New Roman" w:cs="Times New Roman"/>
                <w:b w:val="0"/>
                <w:bCs/>
                <w:i/>
                <w:iCs/>
                <w:color w:val="000000"/>
                <w:szCs w:val="24"/>
              </w:rPr>
              <w:br/>
            </w:r>
            <w:r w:rsidRPr="00241463">
              <w:rPr>
                <w:rFonts w:ascii="Segoe UI Symbol" w:eastAsia="Times New Roman" w:hAnsi="Segoe UI Symbol" w:cs="Segoe UI Symbol"/>
                <w:b w:val="0"/>
                <w:bCs/>
                <w:i/>
                <w:iCs/>
                <w:color w:val="000000"/>
                <w:szCs w:val="24"/>
              </w:rPr>
              <w:t>★★★</w:t>
            </w:r>
            <w:r w:rsidRPr="00241463">
              <w:rPr>
                <w:rFonts w:eastAsia="Times New Roman" w:cs="Times New Roman"/>
                <w:b w:val="0"/>
                <w:bCs/>
                <w:i/>
                <w:iCs/>
                <w:color w:val="000000"/>
                <w:szCs w:val="24"/>
              </w:rPr>
              <w:t> If you select a controversial topic outside of these items</w:t>
            </w:r>
            <w:r w:rsidR="00A328B9">
              <w:rPr>
                <w:rFonts w:eastAsia="Times New Roman" w:cs="Times New Roman"/>
                <w:b w:val="0"/>
                <w:bCs/>
                <w:i/>
                <w:iCs/>
                <w:color w:val="000000"/>
                <w:szCs w:val="24"/>
              </w:rPr>
              <w:t>,</w:t>
            </w:r>
            <w:r w:rsidRPr="00241463">
              <w:rPr>
                <w:rFonts w:eastAsia="Times New Roman" w:cs="Times New Roman"/>
                <w:b w:val="0"/>
                <w:bCs/>
                <w:i/>
                <w:iCs/>
                <w:color w:val="000000"/>
                <w:szCs w:val="24"/>
              </w:rPr>
              <w:t xml:space="preserve"> check with your instructor before you start on your essay, so you are sure that the topic fits the needs of the assignment.</w:t>
            </w:r>
            <w:r w:rsidRPr="00241463">
              <w:rPr>
                <w:rFonts w:ascii="Segoe UI Symbol" w:eastAsia="Times New Roman" w:hAnsi="Segoe UI Symbol" w:cs="Segoe UI Symbol"/>
                <w:b w:val="0"/>
                <w:bCs/>
                <w:i/>
                <w:iCs/>
                <w:color w:val="000000"/>
                <w:szCs w:val="24"/>
              </w:rPr>
              <w:t xml:space="preserve"> ★★★</w:t>
            </w:r>
          </w:p>
          <w:p w14:paraId="7096E642" w14:textId="22BCDD14" w:rsidR="00150A5F" w:rsidRPr="00CF0231" w:rsidRDefault="00150A5F" w:rsidP="00F75A3D">
            <w:pPr>
              <w:pStyle w:val="ListParagraph"/>
              <w:spacing w:after="120"/>
              <w:contextualSpacing w:val="0"/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</w:pPr>
          </w:p>
        </w:tc>
      </w:tr>
      <w:tr w:rsidR="004B68BB" w14:paraId="2A3DB5C9" w14:textId="77777777" w:rsidTr="00AF0FD0">
        <w:tc>
          <w:tcPr>
            <w:tcW w:w="1615" w:type="dxa"/>
            <w:vMerge w:val="restart"/>
          </w:tcPr>
          <w:p w14:paraId="51B57BD9" w14:textId="574FFBB6" w:rsidR="004B68BB" w:rsidRPr="00507002" w:rsidRDefault="004B68BB" w:rsidP="008E0CA4">
            <w:pPr>
              <w:spacing w:after="120"/>
              <w:rPr>
                <w:rFonts w:eastAsia="Times New Roman" w:cs="Times New Roman"/>
                <w:color w:val="000000"/>
                <w:szCs w:val="24"/>
                <w:shd w:val="clear" w:color="auto" w:fill="FFFFFF"/>
              </w:rPr>
            </w:pPr>
            <w:r w:rsidRPr="00507002">
              <w:rPr>
                <w:rFonts w:eastAsia="Times New Roman" w:cs="Times New Roman"/>
                <w:color w:val="000000"/>
                <w:szCs w:val="24"/>
                <w:shd w:val="clear" w:color="auto" w:fill="FFFFFF"/>
              </w:rPr>
              <w:t>Response</w:t>
            </w:r>
          </w:p>
        </w:tc>
        <w:tc>
          <w:tcPr>
            <w:tcW w:w="2070" w:type="dxa"/>
            <w:gridSpan w:val="2"/>
          </w:tcPr>
          <w:p w14:paraId="3A5D1131" w14:textId="3C4806C7" w:rsidR="004B68BB" w:rsidRPr="00507002" w:rsidRDefault="004B68BB" w:rsidP="008E0CA4">
            <w:pPr>
              <w:spacing w:after="120"/>
              <w:rPr>
                <w:rFonts w:eastAsia="Times New Roman" w:cs="Times New Roman"/>
                <w:color w:val="000000"/>
                <w:szCs w:val="24"/>
                <w:shd w:val="clear" w:color="auto" w:fill="FFFFFF"/>
              </w:rPr>
            </w:pPr>
            <w:r w:rsidRPr="00507002">
              <w:rPr>
                <w:rFonts w:eastAsia="Times New Roman" w:cs="Times New Roman"/>
                <w:color w:val="000000"/>
                <w:szCs w:val="24"/>
                <w:shd w:val="clear" w:color="auto" w:fill="FFFFFF"/>
              </w:rPr>
              <w:t>Topic</w:t>
            </w:r>
          </w:p>
        </w:tc>
        <w:tc>
          <w:tcPr>
            <w:tcW w:w="5665" w:type="dxa"/>
          </w:tcPr>
          <w:p w14:paraId="1F696B15" w14:textId="04D6840A" w:rsidR="004B68BB" w:rsidRPr="00507002" w:rsidRDefault="00F75A3D" w:rsidP="008E0CA4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</w:pPr>
            <w:r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  <w:t>Issues that LGBTQ+ Youth Face</w:t>
            </w:r>
          </w:p>
        </w:tc>
      </w:tr>
      <w:tr w:rsidR="004B68BB" w14:paraId="4932D3E6" w14:textId="77777777" w:rsidTr="00AF0FD0">
        <w:tc>
          <w:tcPr>
            <w:tcW w:w="1615" w:type="dxa"/>
            <w:vMerge/>
          </w:tcPr>
          <w:p w14:paraId="10D3AE92" w14:textId="77777777" w:rsidR="004B68BB" w:rsidRPr="00507002" w:rsidRDefault="004B68BB" w:rsidP="008E0CA4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</w:pPr>
          </w:p>
        </w:tc>
        <w:tc>
          <w:tcPr>
            <w:tcW w:w="2070" w:type="dxa"/>
            <w:gridSpan w:val="2"/>
          </w:tcPr>
          <w:p w14:paraId="1776C550" w14:textId="77777777" w:rsidR="004B68BB" w:rsidRPr="00507002" w:rsidRDefault="004B68BB" w:rsidP="004B68BB">
            <w:pPr>
              <w:spacing w:after="120"/>
              <w:rPr>
                <w:rFonts w:cs="Times New Roman"/>
                <w:b w:val="0"/>
                <w:bCs/>
                <w:szCs w:val="24"/>
              </w:rPr>
            </w:pPr>
            <w:r w:rsidRPr="00507002">
              <w:rPr>
                <w:rFonts w:cs="Times New Roman"/>
                <w:bCs/>
                <w:szCs w:val="24"/>
              </w:rPr>
              <w:t>K-12 Education/</w:t>
            </w:r>
          </w:p>
          <w:p w14:paraId="23DCDF7F" w14:textId="427C491B" w:rsidR="004B68BB" w:rsidRPr="00507002" w:rsidRDefault="004B68BB" w:rsidP="004B68BB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</w:pPr>
            <w:r w:rsidRPr="00507002">
              <w:rPr>
                <w:rFonts w:cs="Times New Roman"/>
                <w:bCs/>
                <w:szCs w:val="24"/>
              </w:rPr>
              <w:t>Controversial</w:t>
            </w:r>
          </w:p>
        </w:tc>
        <w:tc>
          <w:tcPr>
            <w:tcW w:w="5665" w:type="dxa"/>
          </w:tcPr>
          <w:p w14:paraId="6B76D769" w14:textId="6C05D473" w:rsidR="004B68BB" w:rsidRPr="00507002" w:rsidRDefault="005B6180" w:rsidP="008E0CA4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</w:pPr>
            <w:r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  <w:t>Teachers are divided on teaching LGBTQ+ topics</w:t>
            </w:r>
          </w:p>
        </w:tc>
      </w:tr>
      <w:tr w:rsidR="00790D53" w14:paraId="1B4D2CC7" w14:textId="77777777" w:rsidTr="00507002">
        <w:tc>
          <w:tcPr>
            <w:tcW w:w="1615" w:type="dxa"/>
            <w:shd w:val="clear" w:color="auto" w:fill="D9D9D9" w:themeFill="background1" w:themeFillShade="D9"/>
          </w:tcPr>
          <w:p w14:paraId="41933F57" w14:textId="43C5AB56" w:rsidR="00790D53" w:rsidRPr="00150A5F" w:rsidRDefault="00790D53" w:rsidP="00150A5F">
            <w:pPr>
              <w:pStyle w:val="ListParagraph"/>
              <w:numPr>
                <w:ilvl w:val="0"/>
                <w:numId w:val="19"/>
              </w:num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</w:pPr>
          </w:p>
        </w:tc>
        <w:tc>
          <w:tcPr>
            <w:tcW w:w="7735" w:type="dxa"/>
            <w:gridSpan w:val="3"/>
            <w:shd w:val="clear" w:color="auto" w:fill="D9D9D9" w:themeFill="background1" w:themeFillShade="D9"/>
          </w:tcPr>
          <w:p w14:paraId="7F33FA0B" w14:textId="23D2D6F8" w:rsidR="00790D53" w:rsidRPr="00507002" w:rsidRDefault="00DC5CE9" w:rsidP="00790D53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  <w:r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S</w:t>
            </w:r>
            <w:r w:rsidR="00790D53" w:rsidRPr="00507002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elect a cultural identifier or identifiers. </w:t>
            </w:r>
          </w:p>
          <w:p w14:paraId="080C7D4C" w14:textId="77777777" w:rsidR="00790D53" w:rsidRPr="00507002" w:rsidRDefault="00790D53" w:rsidP="00790D53">
            <w:pPr>
              <w:pStyle w:val="ListParagraph"/>
              <w:numPr>
                <w:ilvl w:val="0"/>
                <w:numId w:val="9"/>
              </w:numPr>
              <w:spacing w:after="120"/>
              <w:contextualSpacing w:val="0"/>
              <w:rPr>
                <w:rFonts w:cs="Times New Roman"/>
                <w:b w:val="0"/>
                <w:bCs/>
                <w:szCs w:val="24"/>
              </w:rPr>
            </w:pPr>
            <w:r w:rsidRPr="00507002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lastRenderedPageBreak/>
              <w:t>Use this resource to help you understand what these are and how these can look: </w:t>
            </w:r>
            <w:hyperlink r:id="rId12" w:history="1">
              <w:r w:rsidRPr="00507002">
                <w:rPr>
                  <w:rStyle w:val="Hyperlink"/>
                  <w:rFonts w:eastAsia="Times New Roman" w:cs="Times New Roman"/>
                  <w:b w:val="0"/>
                  <w:bCs/>
                  <w:szCs w:val="24"/>
                </w:rPr>
                <w:t>https://www.nais.org/articles/pages/sample-cultural-identifiers.aspx</w:t>
              </w:r>
            </w:hyperlink>
          </w:p>
          <w:p w14:paraId="7EB5B0D1" w14:textId="6A8DA6A8" w:rsidR="00790D53" w:rsidRPr="00507002" w:rsidRDefault="00790D53" w:rsidP="00790D53">
            <w:pPr>
              <w:pStyle w:val="ListParagraph"/>
              <w:numPr>
                <w:ilvl w:val="0"/>
                <w:numId w:val="9"/>
              </w:numPr>
              <w:spacing w:after="120"/>
              <w:contextualSpacing w:val="0"/>
              <w:rPr>
                <w:rFonts w:cs="Times New Roman"/>
                <w:b w:val="0"/>
                <w:bCs/>
                <w:szCs w:val="24"/>
              </w:rPr>
            </w:pPr>
            <w:r w:rsidRPr="00507002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Once you have reviewed this </w:t>
            </w:r>
            <w:r w:rsidR="00B921D9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resource</w:t>
            </w:r>
            <w:r w:rsidRPr="00507002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, in the space provided below</w:t>
            </w:r>
            <w:r w:rsidR="00B921D9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,</w:t>
            </w:r>
            <w:r w:rsidRPr="00507002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 list the cultural identifier or identifiers you have selected and explain how these relate to your topic.</w:t>
            </w:r>
            <w:r w:rsidRPr="00507002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790D53" w14:paraId="2342D9E3" w14:textId="77777777" w:rsidTr="00546386">
        <w:tc>
          <w:tcPr>
            <w:tcW w:w="1615" w:type="dxa"/>
            <w:vMerge w:val="restart"/>
          </w:tcPr>
          <w:p w14:paraId="03C58677" w14:textId="77777777" w:rsidR="00790D53" w:rsidRPr="00507002" w:rsidRDefault="00790D53" w:rsidP="00546386">
            <w:pPr>
              <w:spacing w:after="120"/>
              <w:rPr>
                <w:rFonts w:eastAsia="Times New Roman" w:cs="Times New Roman"/>
                <w:color w:val="000000"/>
                <w:szCs w:val="24"/>
                <w:shd w:val="clear" w:color="auto" w:fill="FFFFFF"/>
              </w:rPr>
            </w:pPr>
            <w:r w:rsidRPr="00507002">
              <w:rPr>
                <w:rFonts w:eastAsia="Times New Roman" w:cs="Times New Roman"/>
                <w:color w:val="000000"/>
                <w:szCs w:val="24"/>
                <w:shd w:val="clear" w:color="auto" w:fill="FFFFFF"/>
              </w:rPr>
              <w:lastRenderedPageBreak/>
              <w:t>Response</w:t>
            </w:r>
          </w:p>
        </w:tc>
        <w:tc>
          <w:tcPr>
            <w:tcW w:w="2070" w:type="dxa"/>
            <w:gridSpan w:val="2"/>
          </w:tcPr>
          <w:p w14:paraId="4BC42912" w14:textId="03D4A42B" w:rsidR="00790D53" w:rsidRPr="00507002" w:rsidRDefault="001F308D" w:rsidP="00546386">
            <w:pPr>
              <w:spacing w:after="120"/>
              <w:rPr>
                <w:rFonts w:eastAsia="Times New Roman" w:cs="Times New Roman"/>
                <w:color w:val="000000"/>
                <w:szCs w:val="24"/>
                <w:shd w:val="clear" w:color="auto" w:fill="FFFFFF"/>
              </w:rPr>
            </w:pPr>
            <w:r w:rsidRPr="00507002">
              <w:rPr>
                <w:rFonts w:eastAsia="Times New Roman" w:cs="Times New Roman"/>
                <w:color w:val="000000"/>
                <w:szCs w:val="24"/>
                <w:shd w:val="clear" w:color="auto" w:fill="FFFFFF"/>
              </w:rPr>
              <w:t>Cultural Identifier</w:t>
            </w:r>
            <w:r w:rsidR="00D15CB6">
              <w:rPr>
                <w:rFonts w:eastAsia="Times New Roman" w:cs="Times New Roman"/>
                <w:color w:val="000000"/>
                <w:szCs w:val="24"/>
                <w:shd w:val="clear" w:color="auto" w:fill="FFFFFF"/>
              </w:rPr>
              <w:t>(s)</w:t>
            </w:r>
          </w:p>
        </w:tc>
        <w:tc>
          <w:tcPr>
            <w:tcW w:w="5665" w:type="dxa"/>
          </w:tcPr>
          <w:p w14:paraId="3F6866F7" w14:textId="09BC707B" w:rsidR="00790D53" w:rsidRPr="00507002" w:rsidRDefault="00C82BF8" w:rsidP="00546386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</w:pPr>
            <w:r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  <w:t>Discrimination</w:t>
            </w:r>
          </w:p>
        </w:tc>
      </w:tr>
      <w:tr w:rsidR="00790D53" w14:paraId="18459540" w14:textId="77777777" w:rsidTr="00546386">
        <w:tc>
          <w:tcPr>
            <w:tcW w:w="1615" w:type="dxa"/>
            <w:vMerge/>
          </w:tcPr>
          <w:p w14:paraId="56ADB03B" w14:textId="77777777" w:rsidR="00790D53" w:rsidRPr="00507002" w:rsidRDefault="00790D53" w:rsidP="00546386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</w:pPr>
          </w:p>
        </w:tc>
        <w:tc>
          <w:tcPr>
            <w:tcW w:w="2070" w:type="dxa"/>
            <w:gridSpan w:val="2"/>
          </w:tcPr>
          <w:p w14:paraId="4581F599" w14:textId="0680133A" w:rsidR="00790D53" w:rsidRPr="00507002" w:rsidRDefault="000740E2" w:rsidP="00546386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</w:pPr>
            <w:r>
              <w:rPr>
                <w:rFonts w:cs="Times New Roman"/>
                <w:bCs/>
                <w:szCs w:val="24"/>
              </w:rPr>
              <w:t xml:space="preserve">Explanation </w:t>
            </w:r>
          </w:p>
        </w:tc>
        <w:tc>
          <w:tcPr>
            <w:tcW w:w="5665" w:type="dxa"/>
          </w:tcPr>
          <w:p w14:paraId="25B7D3D0" w14:textId="0AE38F4C" w:rsidR="00790D53" w:rsidRPr="00507002" w:rsidRDefault="00C82BF8" w:rsidP="00546386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</w:pPr>
            <w:r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  <w:t>Many LGBTQ students are bullied, face unfair school discipline and other forms of discrimination</w:t>
            </w:r>
            <w:r w:rsidR="004B5816"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  <w:t>.</w:t>
            </w:r>
          </w:p>
        </w:tc>
      </w:tr>
      <w:tr w:rsidR="00BB795A" w14:paraId="06973171" w14:textId="77777777" w:rsidTr="00BB795A">
        <w:tc>
          <w:tcPr>
            <w:tcW w:w="1615" w:type="dxa"/>
            <w:shd w:val="clear" w:color="auto" w:fill="D9D9D9" w:themeFill="background1" w:themeFillShade="D9"/>
          </w:tcPr>
          <w:p w14:paraId="3DF53F60" w14:textId="1D411C32" w:rsidR="00BB795A" w:rsidRPr="00150A5F" w:rsidRDefault="00BB795A" w:rsidP="00150A5F">
            <w:pPr>
              <w:pStyle w:val="ListParagraph"/>
              <w:numPr>
                <w:ilvl w:val="0"/>
                <w:numId w:val="19"/>
              </w:num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</w:pPr>
          </w:p>
        </w:tc>
        <w:tc>
          <w:tcPr>
            <w:tcW w:w="7735" w:type="dxa"/>
            <w:gridSpan w:val="3"/>
            <w:shd w:val="clear" w:color="auto" w:fill="D9D9D9" w:themeFill="background1" w:themeFillShade="D9"/>
          </w:tcPr>
          <w:p w14:paraId="284F3178" w14:textId="573F6E92" w:rsidR="00BB795A" w:rsidRPr="00BB795A" w:rsidRDefault="007301C9" w:rsidP="00BB795A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  <w:r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Review </w:t>
            </w:r>
            <w:r w:rsidR="00BB795A" w:rsidRPr="00BB795A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the key historical event</w:t>
            </w:r>
            <w:r w:rsidR="00BF5530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s</w:t>
            </w:r>
            <w:r w:rsidR="00BB795A" w:rsidRPr="00BB795A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 of your controversial topic. </w:t>
            </w:r>
          </w:p>
          <w:p w14:paraId="01299C25" w14:textId="05EFB377" w:rsidR="00BB795A" w:rsidRPr="00BB795A" w:rsidRDefault="00BB795A" w:rsidP="00BB795A">
            <w:pPr>
              <w:pStyle w:val="ListParagraph"/>
              <w:numPr>
                <w:ilvl w:val="0"/>
                <w:numId w:val="10"/>
              </w:numPr>
              <w:spacing w:after="120"/>
              <w:ind w:left="570"/>
              <w:contextualSpacing w:val="0"/>
              <w:rPr>
                <w:rFonts w:cs="Times New Roman"/>
                <w:b w:val="0"/>
                <w:bCs/>
                <w:szCs w:val="24"/>
              </w:rPr>
            </w:pPr>
            <w:r w:rsidRPr="00BB795A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For this section, share </w:t>
            </w:r>
            <w:r w:rsidR="0058075C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four</w:t>
            </w:r>
            <w:r w:rsidRPr="00BB795A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 key historical events. </w:t>
            </w:r>
          </w:p>
          <w:p w14:paraId="29274A37" w14:textId="3CAC5DD9" w:rsidR="00BB795A" w:rsidRPr="008A31E1" w:rsidRDefault="00BB795A" w:rsidP="008A31E1">
            <w:pPr>
              <w:pStyle w:val="ListParagraph"/>
              <w:numPr>
                <w:ilvl w:val="0"/>
                <w:numId w:val="10"/>
              </w:numPr>
              <w:spacing w:after="120"/>
              <w:ind w:left="570"/>
              <w:contextualSpacing w:val="0"/>
              <w:rPr>
                <w:rFonts w:cs="Times New Roman"/>
                <w:b w:val="0"/>
                <w:bCs/>
                <w:szCs w:val="24"/>
              </w:rPr>
            </w:pPr>
            <w:r w:rsidRPr="00BB795A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Items to look for here are events, court cases, and specific dates. </w:t>
            </w:r>
          </w:p>
          <w:p w14:paraId="365F71A2" w14:textId="5824A4AA" w:rsidR="00BB795A" w:rsidRPr="00507002" w:rsidRDefault="00236294" w:rsidP="00BB795A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</w:pPr>
            <w:r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L</w:t>
            </w:r>
            <w:r w:rsidR="00BB795A" w:rsidRPr="00BB795A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ist the events below in 1-2 sentences.</w:t>
            </w:r>
            <w:r w:rsidR="00BB795A" w:rsidRPr="00CD5DD1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AF2DFC" w14:paraId="04B138B3" w14:textId="77777777" w:rsidTr="00AF2DFC">
        <w:tc>
          <w:tcPr>
            <w:tcW w:w="1615" w:type="dxa"/>
            <w:vMerge w:val="restart"/>
            <w:shd w:val="clear" w:color="auto" w:fill="auto"/>
          </w:tcPr>
          <w:p w14:paraId="5FBF314F" w14:textId="1F561744" w:rsidR="00AF2DFC" w:rsidRPr="00AF2DFC" w:rsidRDefault="00AF2DFC" w:rsidP="00AF2DFC">
            <w:pPr>
              <w:spacing w:after="120"/>
              <w:jc w:val="both"/>
              <w:rPr>
                <w:rFonts w:eastAsia="Times New Roman" w:cs="Times New Roman"/>
                <w:color w:val="000000"/>
                <w:szCs w:val="24"/>
                <w:shd w:val="clear" w:color="auto" w:fill="FFFFFF"/>
              </w:rPr>
            </w:pPr>
            <w:r w:rsidRPr="00AF2DFC">
              <w:rPr>
                <w:rFonts w:eastAsia="Times New Roman" w:cs="Times New Roman"/>
                <w:color w:val="000000"/>
                <w:szCs w:val="24"/>
                <w:shd w:val="clear" w:color="auto" w:fill="FFFFFF"/>
              </w:rPr>
              <w:t>Response</w:t>
            </w:r>
          </w:p>
        </w:tc>
        <w:tc>
          <w:tcPr>
            <w:tcW w:w="1260" w:type="dxa"/>
            <w:shd w:val="clear" w:color="auto" w:fill="auto"/>
          </w:tcPr>
          <w:p w14:paraId="1D2FAA36" w14:textId="0EF11D7E" w:rsidR="00AF2DFC" w:rsidRPr="00AF2DFC" w:rsidRDefault="00AF2DFC" w:rsidP="00BB795A">
            <w:pPr>
              <w:spacing w:after="120"/>
              <w:rPr>
                <w:rFonts w:eastAsia="Times New Roman" w:cs="Times New Roman"/>
                <w:color w:val="000000"/>
                <w:szCs w:val="24"/>
              </w:rPr>
            </w:pPr>
            <w:r w:rsidRPr="00AF2DFC">
              <w:rPr>
                <w:rFonts w:eastAsia="Times New Roman" w:cs="Times New Roman"/>
                <w:color w:val="000000"/>
                <w:szCs w:val="24"/>
              </w:rPr>
              <w:t>Event 1</w:t>
            </w:r>
          </w:p>
        </w:tc>
        <w:tc>
          <w:tcPr>
            <w:tcW w:w="6475" w:type="dxa"/>
            <w:gridSpan w:val="2"/>
            <w:shd w:val="clear" w:color="auto" w:fill="auto"/>
          </w:tcPr>
          <w:p w14:paraId="44D39969" w14:textId="11058E45" w:rsidR="00AF2DFC" w:rsidRPr="00BB795A" w:rsidRDefault="00AF2DFC" w:rsidP="00BB795A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</w:p>
        </w:tc>
      </w:tr>
      <w:tr w:rsidR="00AF2DFC" w14:paraId="2DD11950" w14:textId="77777777" w:rsidTr="00AF2DFC">
        <w:tc>
          <w:tcPr>
            <w:tcW w:w="1615" w:type="dxa"/>
            <w:vMerge/>
            <w:shd w:val="clear" w:color="auto" w:fill="auto"/>
          </w:tcPr>
          <w:p w14:paraId="176004E4" w14:textId="77777777" w:rsidR="00AF2DFC" w:rsidRPr="00150A5F" w:rsidRDefault="00AF2DFC" w:rsidP="00273B8B">
            <w:pPr>
              <w:pStyle w:val="ListParagraph"/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</w:pPr>
          </w:p>
        </w:tc>
        <w:tc>
          <w:tcPr>
            <w:tcW w:w="1260" w:type="dxa"/>
            <w:shd w:val="clear" w:color="auto" w:fill="auto"/>
          </w:tcPr>
          <w:p w14:paraId="28C2CA5E" w14:textId="06DC65A4" w:rsidR="00AF2DFC" w:rsidRPr="00BB795A" w:rsidRDefault="00AF2DFC" w:rsidP="00BB795A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  <w:r w:rsidRPr="00AF2DFC">
              <w:rPr>
                <w:rFonts w:eastAsia="Times New Roman" w:cs="Times New Roman"/>
                <w:color w:val="000000"/>
                <w:szCs w:val="24"/>
              </w:rPr>
              <w:t xml:space="preserve">Event </w:t>
            </w:r>
            <w:r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6475" w:type="dxa"/>
            <w:gridSpan w:val="2"/>
            <w:shd w:val="clear" w:color="auto" w:fill="auto"/>
          </w:tcPr>
          <w:p w14:paraId="59A86FAD" w14:textId="545DAD00" w:rsidR="00AF2DFC" w:rsidRPr="00BB795A" w:rsidRDefault="00AF2DFC" w:rsidP="00BB795A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</w:p>
        </w:tc>
      </w:tr>
      <w:tr w:rsidR="00AF2DFC" w14:paraId="126EAE90" w14:textId="77777777" w:rsidTr="00AF2DFC">
        <w:tc>
          <w:tcPr>
            <w:tcW w:w="1615" w:type="dxa"/>
            <w:vMerge/>
            <w:shd w:val="clear" w:color="auto" w:fill="auto"/>
          </w:tcPr>
          <w:p w14:paraId="72E6AB05" w14:textId="77777777" w:rsidR="00AF2DFC" w:rsidRPr="00150A5F" w:rsidRDefault="00AF2DFC" w:rsidP="00273B8B">
            <w:pPr>
              <w:pStyle w:val="ListParagraph"/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</w:pPr>
          </w:p>
        </w:tc>
        <w:tc>
          <w:tcPr>
            <w:tcW w:w="1260" w:type="dxa"/>
            <w:shd w:val="clear" w:color="auto" w:fill="auto"/>
          </w:tcPr>
          <w:p w14:paraId="540B14D8" w14:textId="157916EE" w:rsidR="00AF2DFC" w:rsidRPr="00BB795A" w:rsidRDefault="00AF2DFC" w:rsidP="00BB795A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  <w:r w:rsidRPr="00AF2DFC">
              <w:rPr>
                <w:rFonts w:eastAsia="Times New Roman" w:cs="Times New Roman"/>
                <w:color w:val="000000"/>
                <w:szCs w:val="24"/>
              </w:rPr>
              <w:t xml:space="preserve">Event </w:t>
            </w:r>
            <w:r>
              <w:rPr>
                <w:rFonts w:eastAsia="Times New Roman" w:cs="Times New Roman"/>
                <w:color w:val="000000"/>
                <w:szCs w:val="24"/>
              </w:rPr>
              <w:t>3</w:t>
            </w:r>
          </w:p>
        </w:tc>
        <w:tc>
          <w:tcPr>
            <w:tcW w:w="6475" w:type="dxa"/>
            <w:gridSpan w:val="2"/>
            <w:shd w:val="clear" w:color="auto" w:fill="auto"/>
          </w:tcPr>
          <w:p w14:paraId="163BE28B" w14:textId="3E54BE08" w:rsidR="00AF2DFC" w:rsidRPr="00BB795A" w:rsidRDefault="00AF2DFC" w:rsidP="00BB795A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</w:p>
        </w:tc>
      </w:tr>
      <w:tr w:rsidR="00AF2DFC" w14:paraId="0014ACE3" w14:textId="77777777" w:rsidTr="00AF2DFC">
        <w:tc>
          <w:tcPr>
            <w:tcW w:w="1615" w:type="dxa"/>
            <w:vMerge/>
            <w:shd w:val="clear" w:color="auto" w:fill="auto"/>
          </w:tcPr>
          <w:p w14:paraId="77308F86" w14:textId="77777777" w:rsidR="00AF2DFC" w:rsidRPr="00150A5F" w:rsidRDefault="00AF2DFC" w:rsidP="00273B8B">
            <w:pPr>
              <w:pStyle w:val="ListParagraph"/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  <w:shd w:val="clear" w:color="auto" w:fill="FFFFFF"/>
              </w:rPr>
            </w:pPr>
          </w:p>
        </w:tc>
        <w:tc>
          <w:tcPr>
            <w:tcW w:w="1260" w:type="dxa"/>
            <w:shd w:val="clear" w:color="auto" w:fill="auto"/>
          </w:tcPr>
          <w:p w14:paraId="1F5CAEE3" w14:textId="4B338D8E" w:rsidR="00AF2DFC" w:rsidRPr="00BB795A" w:rsidRDefault="00AF2DFC" w:rsidP="00BB795A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  <w:r w:rsidRPr="00AF2DFC">
              <w:rPr>
                <w:rFonts w:eastAsia="Times New Roman" w:cs="Times New Roman"/>
                <w:color w:val="000000"/>
                <w:szCs w:val="24"/>
              </w:rPr>
              <w:t xml:space="preserve">Event </w:t>
            </w:r>
            <w:r>
              <w:rPr>
                <w:rFonts w:eastAsia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6475" w:type="dxa"/>
            <w:gridSpan w:val="2"/>
            <w:shd w:val="clear" w:color="auto" w:fill="auto"/>
          </w:tcPr>
          <w:p w14:paraId="1CFF0FFA" w14:textId="0D0F4F2A" w:rsidR="00AF2DFC" w:rsidRPr="00BB795A" w:rsidRDefault="00AF2DFC" w:rsidP="00BB795A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</w:p>
        </w:tc>
      </w:tr>
      <w:tr w:rsidR="00AF2DFC" w14:paraId="274551E1" w14:textId="77777777" w:rsidTr="00AF2DFC">
        <w:tc>
          <w:tcPr>
            <w:tcW w:w="1615" w:type="dxa"/>
            <w:shd w:val="clear" w:color="auto" w:fill="D9D9D9" w:themeFill="background1" w:themeFillShade="D9"/>
          </w:tcPr>
          <w:p w14:paraId="51A133C0" w14:textId="6BF142EE" w:rsidR="00AF2DFC" w:rsidRPr="00AF2DFC" w:rsidRDefault="00AF2DFC" w:rsidP="00AF2DFC">
            <w:pPr>
              <w:pStyle w:val="ListParagraph"/>
              <w:numPr>
                <w:ilvl w:val="0"/>
                <w:numId w:val="19"/>
              </w:num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</w:p>
        </w:tc>
        <w:tc>
          <w:tcPr>
            <w:tcW w:w="7735" w:type="dxa"/>
            <w:gridSpan w:val="3"/>
            <w:shd w:val="clear" w:color="auto" w:fill="D9D9D9" w:themeFill="background1" w:themeFillShade="D9"/>
          </w:tcPr>
          <w:p w14:paraId="53D937E1" w14:textId="74E6F05C" w:rsidR="00AF2DFC" w:rsidRPr="00AF2DFC" w:rsidRDefault="003669BC" w:rsidP="00AF2DFC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  <w:r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T</w:t>
            </w:r>
            <w:r w:rsidR="00AF2DFC" w:rsidRPr="00AF2DFC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hink about how your controversial topic aligns to K-12 education and explain what is currently occurring in K-12 </w:t>
            </w:r>
            <w:r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e</w:t>
            </w:r>
            <w:r w:rsidR="00AF2DFC" w:rsidRPr="00AF2DFC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ducation </w:t>
            </w:r>
            <w:r w:rsidR="00E2302E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relative to</w:t>
            </w:r>
            <w:r w:rsidR="00E2302E" w:rsidRPr="00AF2DFC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 </w:t>
            </w:r>
            <w:r w:rsidR="00AF2DFC" w:rsidRPr="00AF2DFC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your controversial topic?</w:t>
            </w:r>
          </w:p>
          <w:p w14:paraId="718C1D1A" w14:textId="3D24119A" w:rsidR="00AF2DFC" w:rsidRPr="00BB795A" w:rsidRDefault="00AF2DFC" w:rsidP="00AF2DFC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  <w:r w:rsidRPr="00AF2DFC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br/>
              <w:t xml:space="preserve"> </w:t>
            </w:r>
            <w:r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E</w:t>
            </w:r>
            <w:r w:rsidRPr="00AF2DFC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xplain below in 1-2 sentences.</w:t>
            </w:r>
            <w:r w:rsidRPr="007C5EFB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AF2DFC" w14:paraId="6BD12A08" w14:textId="77777777" w:rsidTr="00AF2DFC">
        <w:tc>
          <w:tcPr>
            <w:tcW w:w="1615" w:type="dxa"/>
            <w:shd w:val="clear" w:color="auto" w:fill="auto"/>
          </w:tcPr>
          <w:p w14:paraId="43564CEC" w14:textId="7A935699" w:rsidR="00AF2DFC" w:rsidRPr="00AF2DFC" w:rsidRDefault="00AF2DFC" w:rsidP="00AF2DFC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  <w:r w:rsidRPr="00AF2DFC">
              <w:rPr>
                <w:rFonts w:eastAsia="Times New Roman" w:cs="Times New Roman"/>
                <w:color w:val="000000"/>
                <w:szCs w:val="24"/>
                <w:shd w:val="clear" w:color="auto" w:fill="FFFFFF"/>
              </w:rPr>
              <w:t>Response</w:t>
            </w:r>
          </w:p>
        </w:tc>
        <w:tc>
          <w:tcPr>
            <w:tcW w:w="2070" w:type="dxa"/>
            <w:gridSpan w:val="2"/>
            <w:shd w:val="clear" w:color="auto" w:fill="auto"/>
          </w:tcPr>
          <w:p w14:paraId="13480D23" w14:textId="5A9FF700" w:rsidR="00AF2DFC" w:rsidRPr="00AF2DFC" w:rsidRDefault="00AF2DFC" w:rsidP="00AF2DFC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  <w:r w:rsidRPr="00582FFA">
              <w:rPr>
                <w:rFonts w:cs="Times New Roman"/>
                <w:bCs/>
                <w:szCs w:val="24"/>
              </w:rPr>
              <w:t xml:space="preserve">What is currently occurring in K-12 </w:t>
            </w:r>
            <w:r w:rsidR="00A875F2">
              <w:rPr>
                <w:rFonts w:cs="Times New Roman"/>
                <w:bCs/>
                <w:szCs w:val="24"/>
              </w:rPr>
              <w:t>e</w:t>
            </w:r>
            <w:r w:rsidRPr="00582FFA">
              <w:rPr>
                <w:rFonts w:cs="Times New Roman"/>
                <w:bCs/>
                <w:szCs w:val="24"/>
              </w:rPr>
              <w:t>ducation</w:t>
            </w:r>
            <w:r w:rsidR="00A875F2">
              <w:rPr>
                <w:rFonts w:cs="Times New Roman"/>
                <w:bCs/>
                <w:szCs w:val="24"/>
              </w:rPr>
              <w:t>?</w:t>
            </w:r>
          </w:p>
        </w:tc>
        <w:tc>
          <w:tcPr>
            <w:tcW w:w="5665" w:type="dxa"/>
            <w:shd w:val="clear" w:color="auto" w:fill="auto"/>
          </w:tcPr>
          <w:p w14:paraId="60D1CDCD" w14:textId="0BFA1018" w:rsidR="00AF2DFC" w:rsidRPr="00AF2DFC" w:rsidRDefault="00AF2DFC" w:rsidP="00AF2DFC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</w:p>
        </w:tc>
      </w:tr>
      <w:tr w:rsidR="003303B6" w14:paraId="46EEB0FE" w14:textId="77777777" w:rsidTr="003303B6">
        <w:tc>
          <w:tcPr>
            <w:tcW w:w="1615" w:type="dxa"/>
            <w:shd w:val="clear" w:color="auto" w:fill="D9D9D9" w:themeFill="background1" w:themeFillShade="D9"/>
          </w:tcPr>
          <w:p w14:paraId="72EA0EC2" w14:textId="1A76CE10" w:rsidR="003303B6" w:rsidRPr="003303B6" w:rsidRDefault="003303B6" w:rsidP="003303B6">
            <w:pPr>
              <w:pStyle w:val="ListParagraph"/>
              <w:numPr>
                <w:ilvl w:val="0"/>
                <w:numId w:val="19"/>
              </w:num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</w:p>
        </w:tc>
        <w:tc>
          <w:tcPr>
            <w:tcW w:w="7735" w:type="dxa"/>
            <w:gridSpan w:val="3"/>
            <w:shd w:val="clear" w:color="auto" w:fill="D9D9D9" w:themeFill="background1" w:themeFillShade="D9"/>
          </w:tcPr>
          <w:p w14:paraId="6FC6B5A1" w14:textId="45D3A553" w:rsidR="003303B6" w:rsidRPr="003303B6" w:rsidRDefault="001904CB" w:rsidP="003303B6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  <w:r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Consider the</w:t>
            </w:r>
            <w:r w:rsidR="003303B6" w:rsidRPr="003303B6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 future effects on teachers and students. </w:t>
            </w:r>
          </w:p>
          <w:p w14:paraId="3532C2E5" w14:textId="637A3153" w:rsidR="003303B6" w:rsidRPr="003303B6" w:rsidRDefault="003303B6" w:rsidP="003303B6">
            <w:pPr>
              <w:pStyle w:val="ListParagraph"/>
              <w:numPr>
                <w:ilvl w:val="0"/>
                <w:numId w:val="11"/>
              </w:numPr>
              <w:spacing w:after="120"/>
              <w:contextualSpacing w:val="0"/>
              <w:rPr>
                <w:rFonts w:cs="Times New Roman"/>
                <w:b w:val="0"/>
                <w:bCs/>
                <w:szCs w:val="24"/>
              </w:rPr>
            </w:pPr>
            <w:r w:rsidRPr="003303B6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You want to know how this controversial topic will </w:t>
            </w:r>
            <w:r w:rsidR="00013248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affe</w:t>
            </w:r>
            <w:r w:rsidR="00013248" w:rsidRPr="003303B6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ct </w:t>
            </w:r>
            <w:r w:rsidRPr="003303B6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future teaching practice and future students.</w:t>
            </w:r>
          </w:p>
          <w:p w14:paraId="776BAA1F" w14:textId="61C324A0" w:rsidR="003303B6" w:rsidRPr="003303B6" w:rsidRDefault="003303B6" w:rsidP="003303B6">
            <w:pPr>
              <w:pStyle w:val="ListParagraph"/>
              <w:numPr>
                <w:ilvl w:val="0"/>
                <w:numId w:val="11"/>
              </w:numPr>
              <w:spacing w:after="120"/>
              <w:contextualSpacing w:val="0"/>
              <w:rPr>
                <w:rFonts w:cs="Times New Roman"/>
                <w:b w:val="0"/>
                <w:bCs/>
                <w:szCs w:val="24"/>
              </w:rPr>
            </w:pPr>
            <w:r w:rsidRPr="003303B6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Put yourself in the place of the future teacher and think about how this could specifically affect a future teacher. You also want to think about how this will </w:t>
            </w:r>
            <w:r w:rsidR="00490E02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affe</w:t>
            </w:r>
            <w:r w:rsidR="00490E02" w:rsidRPr="003303B6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ct </w:t>
            </w:r>
            <w:r w:rsidRPr="003303B6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future students as well. </w:t>
            </w:r>
          </w:p>
          <w:p w14:paraId="4FFD63E9" w14:textId="7B7C0428" w:rsidR="003303B6" w:rsidRPr="00AF2DFC" w:rsidRDefault="008A31E1" w:rsidP="003303B6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  <w:r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E</w:t>
            </w:r>
            <w:r w:rsidR="003303B6" w:rsidRPr="003303B6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xplain below in 1-2 sentences.</w:t>
            </w:r>
            <w:r w:rsidR="003303B6" w:rsidRPr="00C01B78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3303B6" w14:paraId="0265D46B" w14:textId="77777777" w:rsidTr="003303B6">
        <w:tc>
          <w:tcPr>
            <w:tcW w:w="1615" w:type="dxa"/>
            <w:vMerge w:val="restart"/>
            <w:shd w:val="clear" w:color="auto" w:fill="auto"/>
          </w:tcPr>
          <w:p w14:paraId="01E960BE" w14:textId="76389684" w:rsidR="003303B6" w:rsidRPr="003303B6" w:rsidRDefault="003303B6" w:rsidP="00AF2DFC">
            <w:pPr>
              <w:spacing w:after="120"/>
              <w:rPr>
                <w:rFonts w:eastAsia="Times New Roman" w:cs="Times New Roman"/>
                <w:color w:val="000000"/>
                <w:szCs w:val="24"/>
              </w:rPr>
            </w:pPr>
            <w:r w:rsidRPr="003303B6">
              <w:rPr>
                <w:rFonts w:eastAsia="Times New Roman" w:cs="Times New Roman"/>
                <w:color w:val="000000"/>
                <w:szCs w:val="24"/>
              </w:rPr>
              <w:t>Response</w:t>
            </w:r>
          </w:p>
        </w:tc>
        <w:tc>
          <w:tcPr>
            <w:tcW w:w="2070" w:type="dxa"/>
            <w:gridSpan w:val="2"/>
            <w:shd w:val="clear" w:color="auto" w:fill="auto"/>
          </w:tcPr>
          <w:p w14:paraId="22FF326D" w14:textId="4EB820C4" w:rsidR="003303B6" w:rsidRPr="003303B6" w:rsidRDefault="003303B6" w:rsidP="00AF2DFC">
            <w:pPr>
              <w:spacing w:after="120"/>
              <w:rPr>
                <w:rFonts w:eastAsia="Times New Roman" w:cs="Times New Roman"/>
                <w:color w:val="000000"/>
                <w:szCs w:val="24"/>
              </w:rPr>
            </w:pPr>
            <w:r w:rsidRPr="003303B6">
              <w:rPr>
                <w:rFonts w:eastAsia="Times New Roman" w:cs="Times New Roman"/>
                <w:color w:val="000000"/>
                <w:szCs w:val="24"/>
              </w:rPr>
              <w:t>Future Teaching Practice</w:t>
            </w:r>
          </w:p>
        </w:tc>
        <w:tc>
          <w:tcPr>
            <w:tcW w:w="5665" w:type="dxa"/>
            <w:shd w:val="clear" w:color="auto" w:fill="auto"/>
          </w:tcPr>
          <w:p w14:paraId="713110FE" w14:textId="76BF4677" w:rsidR="003303B6" w:rsidRPr="00AF2DFC" w:rsidRDefault="003303B6" w:rsidP="00AF2DFC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</w:p>
        </w:tc>
      </w:tr>
      <w:tr w:rsidR="003303B6" w14:paraId="73A7462A" w14:textId="77777777" w:rsidTr="003303B6">
        <w:tc>
          <w:tcPr>
            <w:tcW w:w="1615" w:type="dxa"/>
            <w:vMerge/>
            <w:shd w:val="clear" w:color="auto" w:fill="auto"/>
          </w:tcPr>
          <w:p w14:paraId="6932D7F7" w14:textId="77777777" w:rsidR="003303B6" w:rsidRPr="00AF2DFC" w:rsidRDefault="003303B6" w:rsidP="00AF2DFC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</w:p>
        </w:tc>
        <w:tc>
          <w:tcPr>
            <w:tcW w:w="2070" w:type="dxa"/>
            <w:gridSpan w:val="2"/>
            <w:shd w:val="clear" w:color="auto" w:fill="auto"/>
          </w:tcPr>
          <w:p w14:paraId="3451FE92" w14:textId="1E59606E" w:rsidR="003303B6" w:rsidRPr="003303B6" w:rsidRDefault="003303B6" w:rsidP="00AF2DFC">
            <w:pPr>
              <w:spacing w:after="120"/>
              <w:rPr>
                <w:rFonts w:eastAsia="Times New Roman" w:cs="Times New Roman"/>
                <w:color w:val="000000"/>
                <w:szCs w:val="24"/>
              </w:rPr>
            </w:pPr>
            <w:r w:rsidRPr="003303B6">
              <w:rPr>
                <w:rFonts w:eastAsia="Times New Roman" w:cs="Times New Roman"/>
                <w:color w:val="000000"/>
                <w:szCs w:val="24"/>
              </w:rPr>
              <w:t xml:space="preserve">Future Student </w:t>
            </w:r>
          </w:p>
        </w:tc>
        <w:tc>
          <w:tcPr>
            <w:tcW w:w="5665" w:type="dxa"/>
            <w:shd w:val="clear" w:color="auto" w:fill="auto"/>
          </w:tcPr>
          <w:p w14:paraId="5E942048" w14:textId="4657E0A5" w:rsidR="003303B6" w:rsidRPr="00AF2DFC" w:rsidRDefault="003303B6" w:rsidP="00AF2DFC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</w:p>
        </w:tc>
      </w:tr>
      <w:tr w:rsidR="003303B6" w14:paraId="05295A1B" w14:textId="77777777" w:rsidTr="003303B6">
        <w:tc>
          <w:tcPr>
            <w:tcW w:w="1615" w:type="dxa"/>
            <w:shd w:val="clear" w:color="auto" w:fill="D9D9D9" w:themeFill="background1" w:themeFillShade="D9"/>
          </w:tcPr>
          <w:p w14:paraId="662C1DC5" w14:textId="32FA4437" w:rsidR="003303B6" w:rsidRPr="003303B6" w:rsidRDefault="003303B6" w:rsidP="003303B6">
            <w:pPr>
              <w:pStyle w:val="ListParagraph"/>
              <w:numPr>
                <w:ilvl w:val="0"/>
                <w:numId w:val="19"/>
              </w:num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</w:p>
        </w:tc>
        <w:tc>
          <w:tcPr>
            <w:tcW w:w="7735" w:type="dxa"/>
            <w:gridSpan w:val="3"/>
            <w:shd w:val="clear" w:color="auto" w:fill="D9D9D9" w:themeFill="background1" w:themeFillShade="D9"/>
          </w:tcPr>
          <w:p w14:paraId="1DB47B59" w14:textId="5C8E2377" w:rsidR="003303B6" w:rsidRPr="003303B6" w:rsidRDefault="003303B6" w:rsidP="003303B6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  <w:r w:rsidRPr="003303B6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For this assignment</w:t>
            </w:r>
            <w:r w:rsidR="00490E02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,</w:t>
            </w:r>
            <w:r w:rsidRPr="003303B6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 discuss existing policies and methods relating to solving </w:t>
            </w:r>
            <w:r w:rsidR="00AB1869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the</w:t>
            </w:r>
            <w:r w:rsidR="00AB1869" w:rsidRPr="003303B6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 </w:t>
            </w:r>
            <w:r w:rsidRPr="003303B6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controversial topic.</w:t>
            </w:r>
          </w:p>
          <w:p w14:paraId="2FECC83F" w14:textId="77777777" w:rsidR="003303B6" w:rsidRPr="003303B6" w:rsidRDefault="003303B6" w:rsidP="003303B6">
            <w:pPr>
              <w:pStyle w:val="ListParagraph"/>
              <w:numPr>
                <w:ilvl w:val="0"/>
                <w:numId w:val="12"/>
              </w:numPr>
              <w:spacing w:after="120"/>
              <w:contextualSpacing w:val="0"/>
              <w:rPr>
                <w:rFonts w:cs="Times New Roman"/>
                <w:b w:val="0"/>
                <w:bCs/>
                <w:szCs w:val="24"/>
              </w:rPr>
            </w:pPr>
            <w:r w:rsidRPr="003303B6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Identify an existing national policy/method that could support solving the issue.  </w:t>
            </w:r>
          </w:p>
          <w:p w14:paraId="29CAD43B" w14:textId="77777777" w:rsidR="003303B6" w:rsidRPr="003303B6" w:rsidRDefault="003303B6" w:rsidP="003303B6">
            <w:pPr>
              <w:pStyle w:val="ListParagraph"/>
              <w:numPr>
                <w:ilvl w:val="0"/>
                <w:numId w:val="12"/>
              </w:numPr>
              <w:spacing w:after="120"/>
              <w:contextualSpacing w:val="0"/>
              <w:rPr>
                <w:rFonts w:cs="Times New Roman"/>
                <w:b w:val="0"/>
                <w:bCs/>
                <w:szCs w:val="24"/>
              </w:rPr>
            </w:pPr>
            <w:r w:rsidRPr="003303B6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 xml:space="preserve">Identify an existing local (school/district) policy/method that could support solving the issue.  </w:t>
            </w:r>
          </w:p>
          <w:p w14:paraId="33920DD4" w14:textId="45B04FE1" w:rsidR="003303B6" w:rsidRPr="00AF2DFC" w:rsidRDefault="008A31E1" w:rsidP="003303B6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  <w:r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E</w:t>
            </w:r>
            <w:r w:rsidR="003303B6" w:rsidRPr="003303B6">
              <w:rPr>
                <w:rFonts w:eastAsia="Times New Roman" w:cs="Times New Roman"/>
                <w:b w:val="0"/>
                <w:bCs/>
                <w:color w:val="000000"/>
                <w:szCs w:val="24"/>
              </w:rPr>
              <w:t>xplain each policy/method in 1-2 sentences.</w:t>
            </w:r>
          </w:p>
        </w:tc>
      </w:tr>
      <w:tr w:rsidR="003303B6" w14:paraId="54C73B10" w14:textId="77777777" w:rsidTr="003303B6">
        <w:tc>
          <w:tcPr>
            <w:tcW w:w="1615" w:type="dxa"/>
            <w:shd w:val="clear" w:color="auto" w:fill="auto"/>
          </w:tcPr>
          <w:p w14:paraId="31276290" w14:textId="7D6DBDCE" w:rsidR="003303B6" w:rsidRPr="00CF0231" w:rsidRDefault="00CF0231" w:rsidP="00AF2DFC">
            <w:pPr>
              <w:spacing w:after="120"/>
              <w:rPr>
                <w:rFonts w:eastAsia="Times New Roman" w:cs="Times New Roman"/>
                <w:color w:val="000000"/>
                <w:szCs w:val="24"/>
              </w:rPr>
            </w:pPr>
            <w:r w:rsidRPr="00CF0231">
              <w:rPr>
                <w:rFonts w:eastAsia="Times New Roman" w:cs="Times New Roman"/>
                <w:color w:val="000000"/>
                <w:szCs w:val="24"/>
              </w:rPr>
              <w:t>Response</w:t>
            </w:r>
          </w:p>
        </w:tc>
        <w:tc>
          <w:tcPr>
            <w:tcW w:w="2070" w:type="dxa"/>
            <w:gridSpan w:val="2"/>
            <w:shd w:val="clear" w:color="auto" w:fill="auto"/>
          </w:tcPr>
          <w:p w14:paraId="4EFCF5F2" w14:textId="37541213" w:rsidR="003303B6" w:rsidRPr="003303B6" w:rsidRDefault="00CF0231" w:rsidP="00AF2DFC">
            <w:pPr>
              <w:spacing w:after="120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 xml:space="preserve">National </w:t>
            </w:r>
          </w:p>
        </w:tc>
        <w:tc>
          <w:tcPr>
            <w:tcW w:w="5665" w:type="dxa"/>
            <w:shd w:val="clear" w:color="auto" w:fill="auto"/>
          </w:tcPr>
          <w:p w14:paraId="59741144" w14:textId="77777777" w:rsidR="003303B6" w:rsidRPr="00AF2DFC" w:rsidRDefault="003303B6" w:rsidP="00AF2DFC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</w:p>
        </w:tc>
      </w:tr>
      <w:tr w:rsidR="00CF0231" w14:paraId="6E24073D" w14:textId="77777777" w:rsidTr="003303B6">
        <w:tc>
          <w:tcPr>
            <w:tcW w:w="1615" w:type="dxa"/>
            <w:shd w:val="clear" w:color="auto" w:fill="auto"/>
          </w:tcPr>
          <w:p w14:paraId="5E3562A7" w14:textId="77777777" w:rsidR="00CF0231" w:rsidRPr="00AF2DFC" w:rsidRDefault="00CF0231" w:rsidP="00AF2DFC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</w:p>
        </w:tc>
        <w:tc>
          <w:tcPr>
            <w:tcW w:w="2070" w:type="dxa"/>
            <w:gridSpan w:val="2"/>
            <w:shd w:val="clear" w:color="auto" w:fill="auto"/>
          </w:tcPr>
          <w:p w14:paraId="411678EF" w14:textId="74624373" w:rsidR="00CF0231" w:rsidRPr="003303B6" w:rsidRDefault="00CF0231" w:rsidP="00AF2DFC">
            <w:pPr>
              <w:spacing w:after="120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Local</w:t>
            </w:r>
          </w:p>
        </w:tc>
        <w:tc>
          <w:tcPr>
            <w:tcW w:w="5665" w:type="dxa"/>
            <w:shd w:val="clear" w:color="auto" w:fill="auto"/>
          </w:tcPr>
          <w:p w14:paraId="162A419E" w14:textId="77777777" w:rsidR="00CF0231" w:rsidRPr="00AF2DFC" w:rsidRDefault="00CF0231" w:rsidP="00AF2DFC">
            <w:pPr>
              <w:spacing w:after="120"/>
              <w:rPr>
                <w:rFonts w:eastAsia="Times New Roman" w:cs="Times New Roman"/>
                <w:b w:val="0"/>
                <w:bCs/>
                <w:color w:val="000000"/>
                <w:szCs w:val="24"/>
              </w:rPr>
            </w:pPr>
          </w:p>
        </w:tc>
      </w:tr>
    </w:tbl>
    <w:p w14:paraId="18C4B9D9" w14:textId="4389A894" w:rsidR="008F6EFF" w:rsidRDefault="008F6EFF" w:rsidP="000919BC">
      <w:pPr>
        <w:spacing w:after="120" w:line="240" w:lineRule="auto"/>
        <w:rPr>
          <w:rFonts w:cs="Times New Roman"/>
          <w:b w:val="0"/>
        </w:rPr>
      </w:pPr>
    </w:p>
    <w:p w14:paraId="131514B4" w14:textId="28C556B3" w:rsidR="00234907" w:rsidRPr="006F630C" w:rsidRDefault="00234907" w:rsidP="00234907">
      <w:pPr>
        <w:pStyle w:val="Heading1"/>
      </w:pPr>
      <w:r>
        <w:t>References</w:t>
      </w:r>
    </w:p>
    <w:p w14:paraId="40D16E58" w14:textId="77777777" w:rsidR="00E40F10" w:rsidRPr="00E40F10" w:rsidRDefault="00E40F10" w:rsidP="000919BC">
      <w:pPr>
        <w:spacing w:after="120" w:line="240" w:lineRule="auto"/>
        <w:rPr>
          <w:rFonts w:cs="Times New Roman"/>
          <w:b w:val="0"/>
        </w:rPr>
      </w:pPr>
    </w:p>
    <w:p w14:paraId="6C01487E" w14:textId="21DF27F0" w:rsidR="00E40F10" w:rsidRDefault="00E40F10" w:rsidP="00234907">
      <w:pPr>
        <w:spacing w:after="120" w:line="240" w:lineRule="auto"/>
        <w:rPr>
          <w:rFonts w:cs="Times New Roman"/>
        </w:rPr>
      </w:pPr>
    </w:p>
    <w:sectPr w:rsidR="00E40F1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EB44D" w14:textId="77777777" w:rsidR="001E1413" w:rsidRDefault="001E1413" w:rsidP="008F6EFF">
      <w:pPr>
        <w:spacing w:after="0" w:line="240" w:lineRule="auto"/>
      </w:pPr>
      <w:r>
        <w:separator/>
      </w:r>
    </w:p>
  </w:endnote>
  <w:endnote w:type="continuationSeparator" w:id="0">
    <w:p w14:paraId="365D316B" w14:textId="77777777" w:rsidR="001E1413" w:rsidRDefault="001E1413" w:rsidP="008F6E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A32BE" w14:textId="77777777" w:rsidR="0040633A" w:rsidRDefault="004063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2C105" w14:textId="6D833961" w:rsidR="003345E0" w:rsidRPr="00234907" w:rsidRDefault="003345E0" w:rsidP="003345E0">
    <w:pPr>
      <w:pStyle w:val="Footer"/>
      <w:jc w:val="center"/>
      <w:rPr>
        <w:b w:val="0"/>
        <w:bCs/>
      </w:rPr>
    </w:pPr>
    <w:r w:rsidRPr="00234907">
      <w:rPr>
        <w:b w:val="0"/>
        <w:bCs/>
      </w:rPr>
      <w:t>© 202</w:t>
    </w:r>
    <w:r w:rsidR="00082649" w:rsidRPr="00234907">
      <w:rPr>
        <w:b w:val="0"/>
        <w:bCs/>
      </w:rPr>
      <w:t>2</w:t>
    </w:r>
    <w:r w:rsidRPr="00234907">
      <w:rPr>
        <w:b w:val="0"/>
        <w:bCs/>
      </w:rPr>
      <w:t>. Grand Canyon University. All Rights Reserve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906F6" w14:textId="77777777" w:rsidR="0040633A" w:rsidRDefault="004063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AE98D" w14:textId="77777777" w:rsidR="001E1413" w:rsidRDefault="001E1413" w:rsidP="008F6EFF">
      <w:pPr>
        <w:spacing w:after="0" w:line="240" w:lineRule="auto"/>
      </w:pPr>
      <w:r>
        <w:separator/>
      </w:r>
    </w:p>
  </w:footnote>
  <w:footnote w:type="continuationSeparator" w:id="0">
    <w:p w14:paraId="51918950" w14:textId="77777777" w:rsidR="001E1413" w:rsidRDefault="001E1413" w:rsidP="008F6E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04BF0" w14:textId="77777777" w:rsidR="0040633A" w:rsidRDefault="004063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20D82" w14:textId="77777777" w:rsidR="0040633A" w:rsidRDefault="004063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31A05" w14:textId="77777777" w:rsidR="0040633A" w:rsidRDefault="004063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C2DCA"/>
    <w:multiLevelType w:val="hybridMultilevel"/>
    <w:tmpl w:val="8C32E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6548E"/>
    <w:multiLevelType w:val="hybridMultilevel"/>
    <w:tmpl w:val="04125FC0"/>
    <w:lvl w:ilvl="0" w:tplc="B448D49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80594B"/>
    <w:multiLevelType w:val="hybridMultilevel"/>
    <w:tmpl w:val="CE5AD2B0"/>
    <w:lvl w:ilvl="0" w:tplc="0409000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3" w15:restartNumberingAfterBreak="0">
    <w:nsid w:val="0A5D47BC"/>
    <w:multiLevelType w:val="hybridMultilevel"/>
    <w:tmpl w:val="7AEAE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BF6EC3"/>
    <w:multiLevelType w:val="hybridMultilevel"/>
    <w:tmpl w:val="3F528B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AD0BAF"/>
    <w:multiLevelType w:val="hybridMultilevel"/>
    <w:tmpl w:val="F6720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4B1FD3"/>
    <w:multiLevelType w:val="hybridMultilevel"/>
    <w:tmpl w:val="2632B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93137"/>
    <w:multiLevelType w:val="hybridMultilevel"/>
    <w:tmpl w:val="B1DE0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C9199A"/>
    <w:multiLevelType w:val="hybridMultilevel"/>
    <w:tmpl w:val="DA441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2368A"/>
    <w:multiLevelType w:val="hybridMultilevel"/>
    <w:tmpl w:val="07B62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6F2C0F"/>
    <w:multiLevelType w:val="hybridMultilevel"/>
    <w:tmpl w:val="E2045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0C32E9"/>
    <w:multiLevelType w:val="hybridMultilevel"/>
    <w:tmpl w:val="E4682266"/>
    <w:lvl w:ilvl="0" w:tplc="16CE260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44678C"/>
    <w:multiLevelType w:val="hybridMultilevel"/>
    <w:tmpl w:val="C5001F76"/>
    <w:lvl w:ilvl="0" w:tplc="70909EAE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8B95478"/>
    <w:multiLevelType w:val="hybridMultilevel"/>
    <w:tmpl w:val="9A448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497C51"/>
    <w:multiLevelType w:val="hybridMultilevel"/>
    <w:tmpl w:val="EDCAE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3B12C2"/>
    <w:multiLevelType w:val="hybridMultilevel"/>
    <w:tmpl w:val="7BB07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700438"/>
    <w:multiLevelType w:val="hybridMultilevel"/>
    <w:tmpl w:val="A79EE6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2D10F6"/>
    <w:multiLevelType w:val="hybridMultilevel"/>
    <w:tmpl w:val="C5B07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A528AB"/>
    <w:multiLevelType w:val="hybridMultilevel"/>
    <w:tmpl w:val="BB820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7026568">
    <w:abstractNumId w:val="7"/>
  </w:num>
  <w:num w:numId="2" w16cid:durableId="1389761820">
    <w:abstractNumId w:val="9"/>
  </w:num>
  <w:num w:numId="3" w16cid:durableId="1970621440">
    <w:abstractNumId w:val="4"/>
  </w:num>
  <w:num w:numId="4" w16cid:durableId="1564368528">
    <w:abstractNumId w:val="0"/>
  </w:num>
  <w:num w:numId="5" w16cid:durableId="727798046">
    <w:abstractNumId w:val="16"/>
  </w:num>
  <w:num w:numId="6" w16cid:durableId="1491827688">
    <w:abstractNumId w:val="12"/>
  </w:num>
  <w:num w:numId="7" w16cid:durableId="2112966634">
    <w:abstractNumId w:val="13"/>
  </w:num>
  <w:num w:numId="8" w16cid:durableId="118571674">
    <w:abstractNumId w:val="2"/>
  </w:num>
  <w:num w:numId="9" w16cid:durableId="803233360">
    <w:abstractNumId w:val="17"/>
  </w:num>
  <w:num w:numId="10" w16cid:durableId="1553737613">
    <w:abstractNumId w:val="18"/>
  </w:num>
  <w:num w:numId="11" w16cid:durableId="1002010830">
    <w:abstractNumId w:val="14"/>
  </w:num>
  <w:num w:numId="12" w16cid:durableId="1943999958">
    <w:abstractNumId w:val="15"/>
  </w:num>
  <w:num w:numId="13" w16cid:durableId="1606157943">
    <w:abstractNumId w:val="6"/>
  </w:num>
  <w:num w:numId="14" w16cid:durableId="1689671594">
    <w:abstractNumId w:val="10"/>
  </w:num>
  <w:num w:numId="15" w16cid:durableId="48697558">
    <w:abstractNumId w:val="3"/>
  </w:num>
  <w:num w:numId="16" w16cid:durableId="222256928">
    <w:abstractNumId w:val="8"/>
  </w:num>
  <w:num w:numId="17" w16cid:durableId="1723601540">
    <w:abstractNumId w:val="5"/>
  </w:num>
  <w:num w:numId="18" w16cid:durableId="1842813089">
    <w:abstractNumId w:val="1"/>
  </w:num>
  <w:num w:numId="19" w16cid:durableId="48405707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AgILCyNDSyMLQyUdpeDU4uLM/DyQAsNaAITwrdosAAAA"/>
  </w:docVars>
  <w:rsids>
    <w:rsidRoot w:val="00425F91"/>
    <w:rsid w:val="00012758"/>
    <w:rsid w:val="00013248"/>
    <w:rsid w:val="0002219F"/>
    <w:rsid w:val="00030978"/>
    <w:rsid w:val="00032447"/>
    <w:rsid w:val="00033E45"/>
    <w:rsid w:val="00061655"/>
    <w:rsid w:val="000673FE"/>
    <w:rsid w:val="000740E2"/>
    <w:rsid w:val="000772E8"/>
    <w:rsid w:val="00080AE8"/>
    <w:rsid w:val="00082649"/>
    <w:rsid w:val="000919BC"/>
    <w:rsid w:val="000B05FF"/>
    <w:rsid w:val="000C5342"/>
    <w:rsid w:val="000D52AD"/>
    <w:rsid w:val="00132AC1"/>
    <w:rsid w:val="00150A5F"/>
    <w:rsid w:val="001511D5"/>
    <w:rsid w:val="001577E7"/>
    <w:rsid w:val="00176203"/>
    <w:rsid w:val="0018042E"/>
    <w:rsid w:val="001807A4"/>
    <w:rsid w:val="00183D84"/>
    <w:rsid w:val="001904CB"/>
    <w:rsid w:val="001C55DE"/>
    <w:rsid w:val="001C576C"/>
    <w:rsid w:val="001C754A"/>
    <w:rsid w:val="001D0441"/>
    <w:rsid w:val="001D5444"/>
    <w:rsid w:val="001E1413"/>
    <w:rsid w:val="001F0407"/>
    <w:rsid w:val="001F308D"/>
    <w:rsid w:val="00234907"/>
    <w:rsid w:val="00236294"/>
    <w:rsid w:val="00241463"/>
    <w:rsid w:val="00255A9E"/>
    <w:rsid w:val="00264576"/>
    <w:rsid w:val="00273B8B"/>
    <w:rsid w:val="002A4335"/>
    <w:rsid w:val="002A5557"/>
    <w:rsid w:val="002B2EE3"/>
    <w:rsid w:val="002B4078"/>
    <w:rsid w:val="00302A7A"/>
    <w:rsid w:val="003303B6"/>
    <w:rsid w:val="003343DE"/>
    <w:rsid w:val="003345E0"/>
    <w:rsid w:val="003438B1"/>
    <w:rsid w:val="00345968"/>
    <w:rsid w:val="003669BC"/>
    <w:rsid w:val="00372A26"/>
    <w:rsid w:val="003741E9"/>
    <w:rsid w:val="003C6A9A"/>
    <w:rsid w:val="003E2DE7"/>
    <w:rsid w:val="00402FA8"/>
    <w:rsid w:val="0040633A"/>
    <w:rsid w:val="00425F91"/>
    <w:rsid w:val="00430CC7"/>
    <w:rsid w:val="0045419C"/>
    <w:rsid w:val="00490E02"/>
    <w:rsid w:val="004B5816"/>
    <w:rsid w:val="004B68BB"/>
    <w:rsid w:val="004D5DB5"/>
    <w:rsid w:val="004D714C"/>
    <w:rsid w:val="004E2E38"/>
    <w:rsid w:val="005008AD"/>
    <w:rsid w:val="00507002"/>
    <w:rsid w:val="00531AAE"/>
    <w:rsid w:val="0054541F"/>
    <w:rsid w:val="00553DBB"/>
    <w:rsid w:val="00573014"/>
    <w:rsid w:val="0058075C"/>
    <w:rsid w:val="00582FFA"/>
    <w:rsid w:val="00597D95"/>
    <w:rsid w:val="005B335A"/>
    <w:rsid w:val="005B6180"/>
    <w:rsid w:val="005F36F3"/>
    <w:rsid w:val="00601521"/>
    <w:rsid w:val="00617892"/>
    <w:rsid w:val="00626BE4"/>
    <w:rsid w:val="006512E1"/>
    <w:rsid w:val="00651A80"/>
    <w:rsid w:val="00660339"/>
    <w:rsid w:val="00665D0D"/>
    <w:rsid w:val="0067422E"/>
    <w:rsid w:val="006773E4"/>
    <w:rsid w:val="0068293C"/>
    <w:rsid w:val="00683E17"/>
    <w:rsid w:val="00685BC8"/>
    <w:rsid w:val="006879C1"/>
    <w:rsid w:val="00697ACD"/>
    <w:rsid w:val="006A40ED"/>
    <w:rsid w:val="006F45E5"/>
    <w:rsid w:val="006F4B01"/>
    <w:rsid w:val="006F630C"/>
    <w:rsid w:val="00704A17"/>
    <w:rsid w:val="00706C9A"/>
    <w:rsid w:val="0070706B"/>
    <w:rsid w:val="007301C9"/>
    <w:rsid w:val="00743C64"/>
    <w:rsid w:val="0074691D"/>
    <w:rsid w:val="00752185"/>
    <w:rsid w:val="00774FEC"/>
    <w:rsid w:val="00790D53"/>
    <w:rsid w:val="007B3568"/>
    <w:rsid w:val="007E1A70"/>
    <w:rsid w:val="008340AF"/>
    <w:rsid w:val="00837640"/>
    <w:rsid w:val="00872925"/>
    <w:rsid w:val="00882856"/>
    <w:rsid w:val="00891206"/>
    <w:rsid w:val="008A31E1"/>
    <w:rsid w:val="008A7674"/>
    <w:rsid w:val="008D7ADE"/>
    <w:rsid w:val="008E0CA4"/>
    <w:rsid w:val="008E6B89"/>
    <w:rsid w:val="008F6EFF"/>
    <w:rsid w:val="009177A9"/>
    <w:rsid w:val="00934D20"/>
    <w:rsid w:val="00975B49"/>
    <w:rsid w:val="00993DEE"/>
    <w:rsid w:val="009957A0"/>
    <w:rsid w:val="00995CCC"/>
    <w:rsid w:val="009C1296"/>
    <w:rsid w:val="009D3332"/>
    <w:rsid w:val="009D74FC"/>
    <w:rsid w:val="009E6177"/>
    <w:rsid w:val="009F1B20"/>
    <w:rsid w:val="00A0514B"/>
    <w:rsid w:val="00A118F9"/>
    <w:rsid w:val="00A238A8"/>
    <w:rsid w:val="00A23D19"/>
    <w:rsid w:val="00A30162"/>
    <w:rsid w:val="00A322A9"/>
    <w:rsid w:val="00A328B9"/>
    <w:rsid w:val="00A5690A"/>
    <w:rsid w:val="00A60248"/>
    <w:rsid w:val="00A70824"/>
    <w:rsid w:val="00A74EB0"/>
    <w:rsid w:val="00A81678"/>
    <w:rsid w:val="00A875F2"/>
    <w:rsid w:val="00A90452"/>
    <w:rsid w:val="00A95616"/>
    <w:rsid w:val="00AA25AD"/>
    <w:rsid w:val="00AA3364"/>
    <w:rsid w:val="00AA6B2C"/>
    <w:rsid w:val="00AB1274"/>
    <w:rsid w:val="00AB1869"/>
    <w:rsid w:val="00AD2908"/>
    <w:rsid w:val="00AD631B"/>
    <w:rsid w:val="00AF0FD0"/>
    <w:rsid w:val="00AF2DFC"/>
    <w:rsid w:val="00B10F05"/>
    <w:rsid w:val="00B26591"/>
    <w:rsid w:val="00B37906"/>
    <w:rsid w:val="00B72A46"/>
    <w:rsid w:val="00B85D90"/>
    <w:rsid w:val="00B921D9"/>
    <w:rsid w:val="00BB3B83"/>
    <w:rsid w:val="00BB6579"/>
    <w:rsid w:val="00BB795A"/>
    <w:rsid w:val="00BF5530"/>
    <w:rsid w:val="00C01B78"/>
    <w:rsid w:val="00C353C9"/>
    <w:rsid w:val="00C82BF8"/>
    <w:rsid w:val="00C8307F"/>
    <w:rsid w:val="00C93CD3"/>
    <w:rsid w:val="00CB150F"/>
    <w:rsid w:val="00CB2013"/>
    <w:rsid w:val="00CB7B1B"/>
    <w:rsid w:val="00CD11F4"/>
    <w:rsid w:val="00CD5DD1"/>
    <w:rsid w:val="00CF0231"/>
    <w:rsid w:val="00CF0F41"/>
    <w:rsid w:val="00D03ECB"/>
    <w:rsid w:val="00D11161"/>
    <w:rsid w:val="00D15CB6"/>
    <w:rsid w:val="00D2723A"/>
    <w:rsid w:val="00D5221D"/>
    <w:rsid w:val="00D73879"/>
    <w:rsid w:val="00D8349C"/>
    <w:rsid w:val="00D92088"/>
    <w:rsid w:val="00D9447B"/>
    <w:rsid w:val="00D94B58"/>
    <w:rsid w:val="00D96A29"/>
    <w:rsid w:val="00DC5CE9"/>
    <w:rsid w:val="00DD7940"/>
    <w:rsid w:val="00E2302E"/>
    <w:rsid w:val="00E40F10"/>
    <w:rsid w:val="00E437AC"/>
    <w:rsid w:val="00E45D0C"/>
    <w:rsid w:val="00E6746C"/>
    <w:rsid w:val="00E7573C"/>
    <w:rsid w:val="00EA5455"/>
    <w:rsid w:val="00EB0F5A"/>
    <w:rsid w:val="00EC164E"/>
    <w:rsid w:val="00ED3E38"/>
    <w:rsid w:val="00F129D1"/>
    <w:rsid w:val="00F479EE"/>
    <w:rsid w:val="00F533B1"/>
    <w:rsid w:val="00F64402"/>
    <w:rsid w:val="00F75422"/>
    <w:rsid w:val="00F75A3D"/>
    <w:rsid w:val="00F779B7"/>
    <w:rsid w:val="00F87A64"/>
    <w:rsid w:val="00F91B92"/>
    <w:rsid w:val="00FA6E24"/>
    <w:rsid w:val="00FB137C"/>
    <w:rsid w:val="00FB1A9B"/>
    <w:rsid w:val="00FE15F6"/>
    <w:rsid w:val="00FE1799"/>
    <w:rsid w:val="00FE4A06"/>
    <w:rsid w:val="00FF6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87DF4"/>
  <w15:chartTrackingRefBased/>
  <w15:docId w15:val="{18B2CF50-5138-4DD0-B963-3B21C385D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5D0C"/>
    <w:rPr>
      <w:rFonts w:ascii="Times New Roman" w:hAnsi="Times New Roman"/>
      <w:b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79C1"/>
    <w:pPr>
      <w:keepNext/>
      <w:keepLines/>
      <w:spacing w:before="240" w:after="0"/>
      <w:outlineLvl w:val="0"/>
    </w:pPr>
    <w:rPr>
      <w:rFonts w:eastAsiaTheme="majorEastAsia" w:cstheme="majorBidi"/>
      <w:i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5F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D63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D63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631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379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7906"/>
    <w:pPr>
      <w:spacing w:before="120" w:after="12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7906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F6E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6EFF"/>
  </w:style>
  <w:style w:type="paragraph" w:styleId="Footer">
    <w:name w:val="footer"/>
    <w:basedOn w:val="Normal"/>
    <w:link w:val="FooterChar"/>
    <w:uiPriority w:val="99"/>
    <w:unhideWhenUsed/>
    <w:rsid w:val="008F6E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6EF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07A4"/>
    <w:pPr>
      <w:spacing w:before="0" w:after="160"/>
    </w:pPr>
    <w:rPr>
      <w:rFonts w:asciiTheme="minorHAnsi" w:hAnsiTheme="minorHAnsi"/>
      <w:b w:val="0"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07A4"/>
    <w:rPr>
      <w:rFonts w:ascii="Times New Roman" w:hAnsi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94B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4B5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D333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879C1"/>
    <w:rPr>
      <w:rFonts w:ascii="Times New Roman" w:eastAsiaTheme="majorEastAsia" w:hAnsi="Times New Roman" w:cstheme="majorBidi"/>
      <w:b/>
      <w:i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DC5CE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9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00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63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40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38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75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8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59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5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7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4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48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3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6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6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89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80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47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9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70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48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ais.org/articles/pages/sample-cultural-identifiers.aspx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FDC2B66788A044965A7B8958E6244A" ma:contentTypeVersion="1255" ma:contentTypeDescription="Create a new document." ma:contentTypeScope="" ma:versionID="9eda6ff4132d4040f48da0dc78934978">
  <xsd:schema xmlns:xsd="http://www.w3.org/2001/XMLSchema" xmlns:xs="http://www.w3.org/2001/XMLSchema" xmlns:p="http://schemas.microsoft.com/office/2006/metadata/properties" xmlns:ns1="http://schemas.microsoft.com/sharepoint/v3" xmlns:ns2="d6188da8-f31e-469a-aed4-03a23c44e36a" xmlns:ns3="37d47695-dda2-48a2-87bc-2a1f7ac7fedc" targetNamespace="http://schemas.microsoft.com/office/2006/metadata/properties" ma:root="true" ma:fieldsID="b0b7d5fa28d006bb1492197bc86008f9" ns1:_="" ns2:_="" ns3:_="">
    <xsd:import namespace="http://schemas.microsoft.com/sharepoint/v3"/>
    <xsd:import namespace="d6188da8-f31e-469a-aed4-03a23c44e36a"/>
    <xsd:import namespace="37d47695-dda2-48a2-87bc-2a1f7ac7fe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188da8-f31e-469a-aed4-03a23c44e3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7695-dda2-48a2-87bc-2a1f7ac7fedc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E5A294-A3F5-473A-AB1D-F2875561F1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6188da8-f31e-469a-aed4-03a23c44e36a"/>
    <ds:schemaRef ds:uri="37d47695-dda2-48a2-87bc-2a1f7ac7f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CDC41B-13DE-4AEB-9E44-EDF38A144E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7084B5-C24A-4950-96F0-6FA18F57978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7DDA522-A3B5-49E1-A942-356D985E8C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531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d Canyon University</Company>
  <LinksUpToDate>false</LinksUpToDate>
  <CharactersWithSpaces>3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edith Critchfield</dc:creator>
  <cp:keywords/>
  <dc:description/>
  <cp:lastModifiedBy>Pam Baird</cp:lastModifiedBy>
  <cp:revision>4</cp:revision>
  <dcterms:created xsi:type="dcterms:W3CDTF">2022-05-11T14:59:00Z</dcterms:created>
  <dcterms:modified xsi:type="dcterms:W3CDTF">2022-05-11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FDC2B66788A044965A7B8958E6244A</vt:lpwstr>
  </property>
</Properties>
</file>